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4D5ED7" w:rsidRDefault="00F732CB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r w:rsidRPr="004D5ED7">
        <w:rPr>
          <w:rFonts w:asciiTheme="majorHAnsi" w:eastAsia="Times New Roman" w:hAnsiTheme="majorHAnsi" w:cs="Times New Roman"/>
          <w:b/>
          <w:bCs/>
        </w:rPr>
        <w:t>NACQJ Certified Judges</w:t>
      </w:r>
    </w:p>
    <w:p w:rsidR="00B82D7C" w:rsidRPr="004D5ED7" w:rsidRDefault="00CF0F1F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hyperlink r:id="rId4" w:tgtFrame="_blank" w:history="1">
        <w:r w:rsidR="00B82D7C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 xml:space="preserve">Full List, Alphabetically by </w:t>
        </w:r>
        <w:r w:rsidR="00676742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>State</w:t>
        </w:r>
      </w:hyperlink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0" w:name="AL"/>
      <w:bookmarkStart w:id="1" w:name="AZ"/>
      <w:bookmarkEnd w:id="0"/>
      <w:bookmarkEnd w:id="1"/>
      <w:r w:rsidRPr="004D5ED7">
        <w:rPr>
          <w:rFonts w:asciiTheme="majorHAnsi" w:eastAsia="Times New Roman" w:hAnsiTheme="majorHAnsi" w:cs="Times New Roman"/>
          <w:i/>
          <w:iCs/>
        </w:rPr>
        <w:t>Arizo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990"/>
          <w:tblCellSpacing w:w="0" w:type="dxa"/>
        </w:trPr>
        <w:tc>
          <w:tcPr>
            <w:tcW w:w="4543" w:type="dxa"/>
            <w:hideMark/>
          </w:tcPr>
          <w:p w:rsidR="00F01EB5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Pitchfo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24 S 132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Gilbert, AZ  85233</w:t>
            </w:r>
          </w:p>
          <w:p w:rsidR="00F01EB5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Phone</w:t>
            </w:r>
            <w:r w:rsidRPr="008A35C8">
              <w:rPr>
                <w:rFonts w:asciiTheme="majorHAnsi" w:eastAsia="Times New Roman" w:hAnsiTheme="majorHAnsi" w:cs="Times New Roman"/>
              </w:rPr>
              <w:t xml:space="preserve">: </w:t>
            </w:r>
            <w:r w:rsidR="008A35C8" w:rsidRPr="008A35C8">
              <w:rPr>
                <w:rFonts w:asciiTheme="majorHAnsi" w:eastAsia="Times New Roman" w:hAnsiTheme="majorHAnsi"/>
              </w:rPr>
              <w:t>480 390 9900</w:t>
            </w:r>
          </w:p>
          <w:p w:rsidR="00F01EB5" w:rsidRPr="004D5ED7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" w:history="1">
              <w:r w:rsidR="00F41825" w:rsidRPr="00F53B3A">
                <w:rPr>
                  <w:rStyle w:val="Hyperlink"/>
                  <w:rFonts w:asciiTheme="majorHAnsi" w:eastAsia="Times New Roman" w:hAnsiTheme="majorHAnsi" w:cs="Times New Roman"/>
                </w:rPr>
                <w:t>dpitchford@gmail.com</w:t>
              </w:r>
            </w:hyperlink>
          </w:p>
        </w:tc>
      </w:tr>
      <w:tr w:rsidR="00F31E53" w:rsidRPr="004D5ED7" w:rsidTr="00471A26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udy Taylo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114 E Milton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cottsdale, AZ  85262</w:t>
            </w:r>
          </w:p>
          <w:p w:rsidR="00F01EB5" w:rsidRPr="004D5ED7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F01EB5">
              <w:rPr>
                <w:rFonts w:asciiTheme="majorHAnsi" w:eastAsia="Times New Roman" w:hAnsiTheme="majorHAnsi" w:cs="Times New Roman"/>
              </w:rPr>
              <w:t>480 205 9714</w:t>
            </w:r>
          </w:p>
        </w:tc>
        <w:tc>
          <w:tcPr>
            <w:tcW w:w="3197" w:type="dxa"/>
            <w:noWrap/>
          </w:tcPr>
          <w:p w:rsidR="00B82D7C" w:rsidRPr="00F41825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6" w:history="1">
              <w:r w:rsidR="00471A26">
                <w:rPr>
                  <w:rStyle w:val="Hyperlink"/>
                </w:rPr>
                <w:t>jtaylor359@aol.com</w:t>
              </w:r>
            </w:hyperlink>
          </w:p>
        </w:tc>
        <w:tc>
          <w:tcPr>
            <w:tcW w:w="4245" w:type="dxa"/>
            <w:noWrap/>
            <w:hideMark/>
          </w:tcPr>
          <w:p w:rsidR="003C09A9" w:rsidRDefault="00CF0F1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" w:history="1">
              <w:r w:rsidR="003C09A9" w:rsidRPr="00AE290E">
                <w:rPr>
                  <w:rStyle w:val="Hyperlink"/>
                  <w:rFonts w:asciiTheme="majorHAnsi" w:hAnsiTheme="majorHAnsi"/>
                </w:rPr>
                <w:t>www.jtaylornqacj.com</w:t>
              </w:r>
            </w:hyperlink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P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811E90">
              <w:rPr>
                <w:rFonts w:asciiTheme="majorHAnsi" w:eastAsia="Times New Roman" w:hAnsiTheme="majorHAnsi" w:cs="Times New Roman"/>
                <w:i/>
              </w:rPr>
              <w:t>Arkansas</w:t>
            </w:r>
          </w:p>
        </w:tc>
        <w:tc>
          <w:tcPr>
            <w:tcW w:w="3197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  <w:tc>
          <w:tcPr>
            <w:tcW w:w="4245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Kathi Eubank</w:t>
            </w:r>
          </w:p>
          <w:p w:rsid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6 Cozar L</w:t>
            </w:r>
            <w:r w:rsidR="00443F8F">
              <w:rPr>
                <w:rFonts w:asciiTheme="majorHAnsi" w:eastAsia="Times New Roman" w:hAnsiTheme="majorHAnsi" w:cs="Times New Roman"/>
              </w:rPr>
              <w:t>n</w:t>
            </w:r>
          </w:p>
          <w:p w:rsidR="00811E90" w:rsidRP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811E90">
              <w:rPr>
                <w:rFonts w:asciiTheme="majorHAnsi" w:eastAsia="Times New Roman" w:hAnsiTheme="majorHAnsi" w:cs="Times New Roman"/>
              </w:rPr>
              <w:t>Hot Springs Village, AR 71909</w:t>
            </w:r>
          </w:p>
          <w:p w:rsidR="00811E90" w:rsidRPr="004D5ED7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501 209 </w:t>
            </w:r>
            <w:r w:rsidRPr="00811E90">
              <w:rPr>
                <w:rFonts w:asciiTheme="majorHAnsi" w:eastAsia="Times New Roman" w:hAnsiTheme="majorHAnsi" w:cs="Times New Roman"/>
              </w:rPr>
              <w:t>2362</w:t>
            </w:r>
          </w:p>
        </w:tc>
        <w:tc>
          <w:tcPr>
            <w:tcW w:w="3197" w:type="dxa"/>
            <w:noWrap/>
          </w:tcPr>
          <w:p w:rsidR="00811E90" w:rsidRDefault="00CF0F1F" w:rsidP="0087467E">
            <w:hyperlink r:id="rId8" w:history="1">
              <w:r w:rsidR="0087467E">
                <w:rPr>
                  <w:rStyle w:val="Hyperlink"/>
                </w:rPr>
                <w:t>kathieubank@gmail.com</w:t>
              </w:r>
            </w:hyperlink>
          </w:p>
        </w:tc>
        <w:tc>
          <w:tcPr>
            <w:tcW w:w="4245" w:type="dxa"/>
            <w:noWrap/>
          </w:tcPr>
          <w:p w:rsidR="0087467E" w:rsidRPr="00590EA2" w:rsidRDefault="00590EA2" w:rsidP="0087467E">
            <w:p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://kathieubank.com/" </w:instrText>
            </w:r>
            <w:r>
              <w:fldChar w:fldCharType="separate"/>
            </w:r>
            <w:r w:rsidRPr="00590EA2">
              <w:rPr>
                <w:rStyle w:val="Hyperlink"/>
              </w:rPr>
              <w:t>www.</w:t>
            </w:r>
            <w:r w:rsidR="0087467E" w:rsidRPr="00590EA2">
              <w:rPr>
                <w:rStyle w:val="Hyperlink"/>
              </w:rPr>
              <w:t>kathieubank.com</w:t>
            </w:r>
          </w:p>
          <w:p w:rsidR="00811E90" w:rsidRDefault="00590EA2" w:rsidP="0087467E">
            <w:r>
              <w:fldChar w:fldCharType="end"/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" w:name="AR"/>
      <w:bookmarkStart w:id="3" w:name="CA"/>
      <w:bookmarkEnd w:id="2"/>
      <w:bookmarkEnd w:id="3"/>
      <w:r w:rsidRPr="004D5ED7">
        <w:rPr>
          <w:rFonts w:asciiTheme="majorHAnsi" w:eastAsia="Times New Roman" w:hAnsiTheme="majorHAnsi" w:cs="Times New Roman"/>
          <w:i/>
          <w:iCs/>
        </w:rPr>
        <w:t>California</w:t>
      </w:r>
      <w:r w:rsidRPr="004D5ED7">
        <w:rPr>
          <w:rFonts w:asciiTheme="majorHAnsi" w:eastAsia="Times New Roman" w:hAnsiTheme="majorHAnsi" w:cs="Times New Roman"/>
        </w:rPr>
        <w:t> 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1017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irley A Bertolino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2 Fordham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Ventura, CA  93003-3939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venshir@hotmail.com</w:t>
              </w:r>
            </w:hyperlink>
            <w:r w:rsidR="00F53B3A">
              <w:rPr>
                <w:rFonts w:asciiTheme="majorHAnsi" w:eastAsia="Times New Roman" w:hAnsiTheme="majorHAnsi" w:cs="Times New Roman"/>
              </w:rPr>
              <w:t xml:space="preserve"> </w:t>
            </w:r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rHeight w:val="1260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Andrea Perejd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7 Via Bandolero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Arroyo Grande, CA  93420-1918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805 709 0104</w:t>
            </w:r>
          </w:p>
        </w:tc>
        <w:tc>
          <w:tcPr>
            <w:tcW w:w="3197" w:type="dxa"/>
            <w:noWrap/>
            <w:hideMark/>
          </w:tcPr>
          <w:p w:rsidR="00B82D7C" w:rsidRPr="00F41825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0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apquilts@gmail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CF0F1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11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andiperejda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F31E53" w:rsidRPr="004D5ED7" w:rsidTr="00C41E11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Rasmuss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3 N Encinitas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onrovia, CA  91016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626 665 9796</w:t>
            </w:r>
          </w:p>
        </w:tc>
        <w:tc>
          <w:tcPr>
            <w:tcW w:w="3197" w:type="dxa"/>
            <w:noWrap/>
            <w:hideMark/>
          </w:tcPr>
          <w:p w:rsidR="00B82D7C" w:rsidRPr="00EA3B4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2" w:history="1">
              <w:r w:rsidR="00B82D7C" w:rsidRPr="00F53B3A">
                <w:rPr>
                  <w:rStyle w:val="Hyperlink"/>
                  <w:rFonts w:asciiTheme="majorHAnsi" w:eastAsia="Times New Roman" w:hAnsiTheme="majorHAnsi" w:cs="Times New Roman"/>
                </w:rPr>
                <w:t>ljrasmussen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EA3B4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3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www.ljrasmussen.com</w:t>
              </w:r>
            </w:hyperlink>
            <w:r w:rsidR="00F53B3A">
              <w:rPr>
                <w:rFonts w:asciiTheme="majorHAnsi" w:eastAsia="Times New Roman" w:hAnsiTheme="majorHAnsi" w:cs="Times New Roman"/>
                <w:color w:val="0070C0"/>
              </w:rPr>
              <w:t xml:space="preserve"> </w:t>
            </w:r>
          </w:p>
        </w:tc>
      </w:tr>
    </w:tbl>
    <w:p w:rsidR="00952F7C" w:rsidRPr="002876F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4" w:name="CO"/>
      <w:bookmarkEnd w:id="4"/>
      <w:r w:rsidRPr="004D5ED7">
        <w:rPr>
          <w:rFonts w:asciiTheme="majorHAnsi" w:eastAsia="Times New Roman" w:hAnsiTheme="majorHAnsi" w:cs="Times New Roman"/>
          <w:i/>
          <w:iCs/>
        </w:rPr>
        <w:t>Colorado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E278B3">
        <w:trPr>
          <w:trHeight w:val="131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hristine N Brow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689 Esperanza P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astle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Pines, CO  80108-8160  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3 6</w:t>
            </w:r>
            <w:r w:rsidR="00726BE2">
              <w:rPr>
                <w:rFonts w:asciiTheme="majorHAnsi" w:eastAsia="Times New Roman" w:hAnsiTheme="majorHAnsi" w:cs="Times New Roman"/>
              </w:rPr>
              <w:t>1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1 </w:t>
            </w:r>
            <w:r w:rsidR="00726BE2">
              <w:rPr>
                <w:rFonts w:asciiTheme="majorHAnsi" w:eastAsia="Times New Roman" w:hAnsiTheme="majorHAnsi" w:cs="Times New Roman"/>
              </w:rPr>
              <w:t>7751/303 681 373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CF0F1F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14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castlerocker@att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ndy Droz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726 C R 30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uena Vista, CO  81211</w:t>
            </w:r>
          </w:p>
          <w:p w:rsidR="00DE41C6" w:rsidRPr="004D5ED7" w:rsidRDefault="00DE41C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5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drozrealwest@q.com</w:t>
              </w:r>
            </w:hyperlink>
          </w:p>
        </w:tc>
      </w:tr>
      <w:tr w:rsidR="00DE41C6" w:rsidRPr="004D5ED7" w:rsidTr="00DE41C6">
        <w:trPr>
          <w:trHeight w:val="1312"/>
          <w:tblCellSpacing w:w="0" w:type="dxa"/>
        </w:trPr>
        <w:tc>
          <w:tcPr>
            <w:tcW w:w="4543" w:type="dxa"/>
          </w:tcPr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Pame</w:t>
            </w:r>
            <w:r w:rsidR="00D1026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la (Pam) Day</w:t>
            </w: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Walsh</w:t>
            </w:r>
          </w:p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Secrest</w:t>
            </w:r>
            <w:proofErr w:type="spellEnd"/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Court</w:t>
            </w:r>
          </w:p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Golden, CO  80403-7403</w:t>
            </w:r>
          </w:p>
          <w:p w:rsidR="00DE41C6" w:rsidRPr="00DE41C6" w:rsidRDefault="00726BE2" w:rsidP="00DE41C6">
            <w:pPr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Phone: </w:t>
            </w:r>
            <w:r w:rsidR="00DE41C6"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303</w:t>
            </w:r>
            <w:r w:rsidR="00523C6E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</w:t>
            </w:r>
            <w:r w:rsidR="00DE41C6"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513</w:t>
            </w:r>
            <w:r w:rsidR="00523C6E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</w:t>
            </w:r>
            <w:r w:rsidR="00DE41C6"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0946</w:t>
            </w:r>
            <w:r w:rsidR="00DE41C6">
              <w:rPr>
                <w:rFonts w:ascii="Georgia" w:eastAsia="Times New Roman" w:hAnsi="Georgi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7442" w:type="dxa"/>
            <w:gridSpan w:val="2"/>
            <w:noWrap/>
          </w:tcPr>
          <w:p w:rsidR="00DE41C6" w:rsidRDefault="00CF0F1F" w:rsidP="00DE41C6">
            <w:pPr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hyperlink r:id="rId16" w:history="1">
              <w:r w:rsidR="00DE41C6">
                <w:rPr>
                  <w:rStyle w:val="Hyperlink"/>
                  <w:rFonts w:ascii="Georgia" w:hAnsi="Georgia"/>
                  <w:sz w:val="20"/>
                  <w:szCs w:val="20"/>
                  <w:shd w:val="clear" w:color="auto" w:fill="FFFFFF"/>
                </w:rPr>
                <w:t>docsews@icloud.com</w:t>
              </w:r>
            </w:hyperlink>
          </w:p>
          <w:p w:rsidR="00DE41C6" w:rsidRDefault="00DE41C6" w:rsidP="00B82D7C">
            <w:pPr>
              <w:spacing w:before="100" w:beforeAutospacing="1" w:after="100" w:afterAutospacing="1" w:line="240" w:lineRule="auto"/>
            </w:pPr>
          </w:p>
        </w:tc>
      </w:tr>
    </w:tbl>
    <w:p w:rsidR="00B82D7C" w:rsidRPr="004D5ED7" w:rsidRDefault="002A03CB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5" w:name="CN"/>
      <w:bookmarkEnd w:id="5"/>
      <w:r w:rsidRPr="004D5ED7">
        <w:rPr>
          <w:rFonts w:asciiTheme="majorHAnsi" w:eastAsia="Times New Roman" w:hAnsiTheme="majorHAnsi" w:cs="Times New Roman"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  <w:gridCol w:w="3818"/>
      </w:tblGrid>
      <w:tr w:rsidR="00D4503A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</w:tcPr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eastAsia="Times New Roman" w:hAnsiTheme="majorHAnsi" w:cs="Times New Roman"/>
              </w:rPr>
              <w:lastRenderedPageBreak/>
              <w:t>Mary Derry</w:t>
            </w:r>
            <w:r w:rsidRPr="00D4503A">
              <w:rPr>
                <w:rFonts w:asciiTheme="majorHAnsi" w:eastAsia="Times New Roman" w:hAnsiTheme="majorHAnsi" w:cs="Times New Roman"/>
              </w:rPr>
              <w:tab/>
            </w:r>
            <w:r w:rsidRPr="00D4503A">
              <w:rPr>
                <w:rFonts w:asciiTheme="majorHAnsi" w:hAnsiTheme="majorHAnsi"/>
              </w:rPr>
              <w:t xml:space="preserve">.  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3405 Anton Ct.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Naples, FL 34109</w:t>
            </w:r>
          </w:p>
          <w:p w:rsidR="00D4503A" w:rsidRPr="004D5ED7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D4503A">
              <w:rPr>
                <w:rFonts w:asciiTheme="majorHAnsi" w:hAnsiTheme="majorHAnsi"/>
              </w:rPr>
              <w:t>Oct thru May.</w:t>
            </w:r>
            <w:r>
              <w:t xml:space="preserve">  </w:t>
            </w:r>
          </w:p>
        </w:tc>
        <w:tc>
          <w:tcPr>
            <w:tcW w:w="3197" w:type="dxa"/>
            <w:noWrap/>
          </w:tcPr>
          <w:p w:rsidR="00D4503A" w:rsidRDefault="00CF0F1F" w:rsidP="008E0B7F">
            <w:pPr>
              <w:spacing w:before="100" w:beforeAutospacing="1" w:after="100" w:afterAutospacing="1" w:line="240" w:lineRule="auto"/>
            </w:pPr>
            <w:hyperlink r:id="rId17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  <w:tc>
          <w:tcPr>
            <w:tcW w:w="4245" w:type="dxa"/>
            <w:noWrap/>
          </w:tcPr>
          <w:p w:rsidR="00D4503A" w:rsidRDefault="00D4503A" w:rsidP="008E0B7F">
            <w:pPr>
              <w:spacing w:before="100" w:beforeAutospacing="1" w:after="100" w:afterAutospacing="1" w:line="240" w:lineRule="auto"/>
            </w:pPr>
          </w:p>
        </w:tc>
      </w:tr>
      <w:tr w:rsidR="00450D68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  <w:hideMark/>
          </w:tcPr>
          <w:p w:rsidR="00F93990" w:rsidRPr="00F93990" w:rsidRDefault="00450D68" w:rsidP="00F93990">
            <w:pPr>
              <w:spacing w:after="0"/>
              <w:rPr>
                <w:rFonts w:asciiTheme="majorHAnsi" w:hAnsiTheme="majorHAnsi"/>
              </w:rPr>
            </w:pPr>
            <w:r w:rsidRPr="00F93990">
              <w:rPr>
                <w:rFonts w:asciiTheme="majorHAnsi" w:eastAsia="Times New Roman" w:hAnsiTheme="majorHAnsi" w:cs="Times New Roman"/>
              </w:rPr>
              <w:t>Beverly Fine</w:t>
            </w:r>
            <w:r w:rsidRPr="00F93990">
              <w:rPr>
                <w:rFonts w:asciiTheme="majorHAnsi" w:eastAsia="Times New Roman" w:hAnsiTheme="majorHAnsi" w:cs="Times New Roman"/>
              </w:rPr>
              <w:br/>
            </w:r>
            <w:r w:rsidR="00F93990" w:rsidRPr="00F93990">
              <w:rPr>
                <w:rFonts w:asciiTheme="majorHAnsi" w:hAnsiTheme="majorHAnsi"/>
              </w:rPr>
              <w:t xml:space="preserve">24184 </w:t>
            </w:r>
            <w:proofErr w:type="spellStart"/>
            <w:r w:rsidR="00F93990" w:rsidRPr="00F93990">
              <w:rPr>
                <w:rFonts w:asciiTheme="majorHAnsi" w:hAnsiTheme="majorHAnsi"/>
              </w:rPr>
              <w:t>Gallberry</w:t>
            </w:r>
            <w:proofErr w:type="spellEnd"/>
            <w:r w:rsidR="00F93990" w:rsidRPr="00F93990">
              <w:rPr>
                <w:rFonts w:asciiTheme="majorHAnsi" w:hAnsiTheme="majorHAnsi"/>
              </w:rPr>
              <w:t xml:space="preserve"> Drive</w:t>
            </w:r>
          </w:p>
          <w:p w:rsidR="00F93990" w:rsidRPr="00F93990" w:rsidRDefault="00F93990" w:rsidP="00F93990">
            <w:pPr>
              <w:spacing w:after="0"/>
              <w:rPr>
                <w:rFonts w:asciiTheme="majorHAnsi" w:hAnsiTheme="majorHAnsi"/>
              </w:rPr>
            </w:pPr>
            <w:r w:rsidRPr="00F93990">
              <w:rPr>
                <w:rFonts w:asciiTheme="majorHAnsi" w:hAnsiTheme="majorHAnsi"/>
              </w:rPr>
              <w:t>Venice, FL  34293</w:t>
            </w:r>
          </w:p>
          <w:p w:rsidR="00450D68" w:rsidRPr="004D5ED7" w:rsidRDefault="007A62D5" w:rsidP="00F939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Mid Nov </w:t>
            </w:r>
            <w:r w:rsidR="00B2656A">
              <w:rPr>
                <w:rFonts w:asciiTheme="majorHAnsi" w:eastAsia="Times New Roman" w:hAnsiTheme="majorHAnsi" w:cs="Times New Roman"/>
              </w:rPr>
              <w:t>thru</w:t>
            </w:r>
            <w:r>
              <w:rPr>
                <w:rFonts w:asciiTheme="majorHAnsi" w:eastAsia="Times New Roman" w:hAnsiTheme="majorHAnsi" w:cs="Times New Roman"/>
              </w:rPr>
              <w:t xml:space="preserve"> </w:t>
            </w:r>
            <w:r w:rsidR="00B2656A">
              <w:rPr>
                <w:rFonts w:asciiTheme="majorHAnsi" w:eastAsia="Times New Roman" w:hAnsiTheme="majorHAnsi" w:cs="Times New Roman"/>
              </w:rPr>
              <w:t>m</w:t>
            </w:r>
            <w:r>
              <w:rPr>
                <w:rFonts w:asciiTheme="majorHAnsi" w:eastAsia="Times New Roman" w:hAnsiTheme="majorHAnsi" w:cs="Times New Roman"/>
              </w:rPr>
              <w:t>id April</w:t>
            </w:r>
          </w:p>
        </w:tc>
        <w:tc>
          <w:tcPr>
            <w:tcW w:w="3197" w:type="dxa"/>
            <w:noWrap/>
          </w:tcPr>
          <w:p w:rsidR="00450D68" w:rsidRPr="00EA3B47" w:rsidRDefault="00CF0F1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8" w:history="1">
              <w:r w:rsidR="00450D68" w:rsidRPr="002244CE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245" w:type="dxa"/>
            <w:noWrap/>
          </w:tcPr>
          <w:p w:rsidR="00450D68" w:rsidRPr="00EA3B47" w:rsidRDefault="00CF0F1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9" w:history="1">
              <w:r w:rsidR="00450D68" w:rsidRPr="00F53B3A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</w:tc>
      </w:tr>
      <w:tr w:rsidR="00450D68" w:rsidRPr="004D5ED7" w:rsidTr="00450D68">
        <w:trPr>
          <w:gridAfter w:val="1"/>
          <w:wAfter w:w="3818" w:type="dxa"/>
          <w:trHeight w:val="1278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renda M Kalat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4 May S</w:t>
            </w:r>
            <w:r w:rsidR="00443F8F">
              <w:rPr>
                <w:rFonts w:asciiTheme="majorHAnsi" w:eastAsia="Times New Roman" w:hAnsiTheme="majorHAnsi" w:cs="Times New Roman"/>
              </w:rPr>
              <w:t>t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="000F6852" w:rsidRPr="004D5ED7">
              <w:rPr>
                <w:rFonts w:asciiTheme="majorHAnsi" w:eastAsia="Times New Roman" w:hAnsiTheme="majorHAnsi" w:cs="Times New Roman"/>
              </w:rPr>
              <w:t>St</w:t>
            </w:r>
            <w:proofErr w:type="spellEnd"/>
            <w:r w:rsidR="000F6852" w:rsidRPr="004D5ED7">
              <w:rPr>
                <w:rFonts w:asciiTheme="majorHAnsi" w:eastAsia="Times New Roman" w:hAnsiTheme="majorHAnsi" w:cs="Times New Roman"/>
              </w:rPr>
              <w:t xml:space="preserve"> Augustine, FL  32084-2139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484</w:t>
            </w:r>
            <w:r w:rsidR="00523C6E">
              <w:rPr>
                <w:rFonts w:asciiTheme="majorHAnsi" w:eastAsia="Times New Roman" w:hAnsiTheme="majorHAnsi"/>
                <w:color w:val="000000"/>
              </w:rPr>
              <w:t xml:space="preserve">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619</w:t>
            </w:r>
            <w:r w:rsidR="00523C6E">
              <w:rPr>
                <w:rFonts w:asciiTheme="majorHAnsi" w:eastAsia="Times New Roman" w:hAnsiTheme="majorHAnsi"/>
                <w:color w:val="000000"/>
              </w:rPr>
              <w:t xml:space="preserve">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5229</w:t>
            </w:r>
          </w:p>
        </w:tc>
        <w:tc>
          <w:tcPr>
            <w:tcW w:w="3197" w:type="dxa"/>
            <w:noWrap/>
            <w:hideMark/>
          </w:tcPr>
          <w:p w:rsidR="00450D68" w:rsidRPr="00EA3B4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20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brenkal1@yahoo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CF0F1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1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featheredstarquilt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450D68" w:rsidRPr="00EA3B47" w:rsidRDefault="00450D6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450D68" w:rsidRPr="004D5ED7" w:rsidTr="00450D68">
        <w:trPr>
          <w:gridAfter w:val="1"/>
          <w:wAfter w:w="3818" w:type="dxa"/>
          <w:trHeight w:val="990"/>
          <w:tblCellSpacing w:w="0" w:type="dxa"/>
        </w:trPr>
        <w:tc>
          <w:tcPr>
            <w:tcW w:w="4543" w:type="dxa"/>
            <w:hideMark/>
          </w:tcPr>
          <w:p w:rsidR="0024165B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ren Robert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596, 1571 San Carlos B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ibel, FL  33957</w:t>
            </w:r>
          </w:p>
          <w:p w:rsidR="0024165B" w:rsidRPr="0024165B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24165B">
              <w:t xml:space="preserve">Phone: </w:t>
            </w:r>
            <w:hyperlink r:id="rId22" w:tgtFrame="_blank" w:history="1">
              <w:r>
                <w:rPr>
                  <w:rStyle w:val="Hyperlink"/>
                  <w:color w:val="auto"/>
                  <w:u w:val="none"/>
                </w:rPr>
                <w:t xml:space="preserve">262 366 </w:t>
              </w:r>
              <w:r w:rsidRPr="0024165B">
                <w:rPr>
                  <w:rStyle w:val="Hyperlink"/>
                  <w:color w:val="auto"/>
                  <w:u w:val="none"/>
                </w:rPr>
                <w:t>3774</w:t>
              </w:r>
            </w:hyperlink>
          </w:p>
          <w:p w:rsidR="0024165B" w:rsidRPr="004D5ED7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3" w:history="1">
              <w:r w:rsidR="004A2576" w:rsidRPr="004A2576">
                <w:rPr>
                  <w:rStyle w:val="Hyperlink"/>
                  <w:rFonts w:asciiTheme="majorHAnsi" w:eastAsia="Times New Roman" w:hAnsiTheme="majorHAnsi" w:cs="Times New Roman"/>
                </w:rPr>
                <w:t>willoway958@yahoo.com</w:t>
              </w:r>
            </w:hyperlink>
          </w:p>
        </w:tc>
      </w:tr>
      <w:tr w:rsidR="00450D68" w:rsidRPr="004D5ED7" w:rsidTr="00644616">
        <w:trPr>
          <w:trHeight w:val="1323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7930 Estero Blvd.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t. Myers Beach, FL 33931</w:t>
            </w:r>
          </w:p>
          <w:p w:rsidR="00450D68" w:rsidRPr="004D5ED7" w:rsidRDefault="00E85A63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Jan</w:t>
            </w:r>
            <w:r w:rsidR="00450D68" w:rsidRPr="004D5ED7">
              <w:rPr>
                <w:rFonts w:asciiTheme="majorHAnsi" w:eastAsia="Times New Roman" w:hAnsiTheme="majorHAnsi" w:cs="Times New Roman"/>
              </w:rPr>
              <w:t>-</w:t>
            </w:r>
            <w:r>
              <w:rPr>
                <w:rFonts w:asciiTheme="majorHAnsi" w:eastAsia="Times New Roman" w:hAnsiTheme="majorHAnsi" w:cs="Times New Roman"/>
              </w:rPr>
              <w:t xml:space="preserve"> Feb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50D68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hAnsiTheme="majorHAnsi"/>
              </w:rPr>
              <w:t xml:space="preserve"> </w:t>
            </w:r>
            <w:hyperlink r:id="rId24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</w:t>
            </w:r>
            <w:hyperlink r:id="rId25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4D5ED7" w:rsidRDefault="00CF0F1F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6" w:history="1"/>
            <w:r w:rsidR="00450D68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</w:p>
        </w:tc>
      </w:tr>
      <w:tr w:rsidR="00450D68" w:rsidRPr="004D5ED7" w:rsidTr="00601622">
        <w:trPr>
          <w:gridAfter w:val="1"/>
          <w:wAfter w:w="3818" w:type="dxa"/>
          <w:trHeight w:val="1305"/>
          <w:tblCellSpacing w:w="0" w:type="dxa"/>
        </w:trPr>
        <w:tc>
          <w:tcPr>
            <w:tcW w:w="4543" w:type="dxa"/>
            <w:hideMark/>
          </w:tcPr>
          <w:p w:rsidR="00601622" w:rsidRPr="004D5ED7" w:rsidRDefault="00450D6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bookmarkStart w:id="6" w:name="GA"/>
            <w:bookmarkEnd w:id="6"/>
            <w:r w:rsidRPr="004D5ED7">
              <w:rPr>
                <w:rFonts w:asciiTheme="majorHAnsi" w:eastAsia="Times New Roman" w:hAnsiTheme="majorHAnsi" w:cs="Times New Roman"/>
              </w:rPr>
              <w:t>Katharine Stubbs Wa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09 Truma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Key West, FL  33040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61 252 4116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CF0F1F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7" w:history="1">
              <w:r w:rsidR="00011D58" w:rsidRPr="002A6F4F">
                <w:rPr>
                  <w:rStyle w:val="Hyperlink"/>
                  <w:rFonts w:asciiTheme="majorHAnsi" w:hAnsiTheme="majorHAnsi"/>
                </w:rPr>
                <w:t>stubbswd@gate.net</w:t>
              </w:r>
            </w:hyperlink>
          </w:p>
        </w:tc>
      </w:tr>
      <w:tr w:rsidR="00245D49" w:rsidRPr="004D5ED7" w:rsidTr="00E278B3">
        <w:trPr>
          <w:trHeight w:val="1069"/>
          <w:tblCellSpacing w:w="0" w:type="dxa"/>
        </w:trPr>
        <w:tc>
          <w:tcPr>
            <w:tcW w:w="4543" w:type="dxa"/>
            <w:hideMark/>
          </w:tcPr>
          <w:p w:rsidR="00E832AC" w:rsidRDefault="00E832AC" w:rsidP="00E832AC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Molly Waddell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>
              <w:rPr>
                <w:rFonts w:ascii="Cambria" w:hAnsi="Cambria"/>
              </w:rPr>
              <w:t>5404 Canna Ct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rt Orange, Fl. 32128</w:t>
            </w:r>
          </w:p>
          <w:p w:rsidR="00E832AC" w:rsidRPr="00E832AC" w:rsidRDefault="00E832AC" w:rsidP="00545817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Phone: 386 492 2867</w:t>
            </w:r>
          </w:p>
        </w:tc>
        <w:tc>
          <w:tcPr>
            <w:tcW w:w="7442" w:type="dxa"/>
            <w:gridSpan w:val="2"/>
            <w:noWrap/>
            <w:hideMark/>
          </w:tcPr>
          <w:p w:rsidR="002244CE" w:rsidRDefault="00CF0F1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  <w:hyperlink r:id="rId28" w:history="1">
              <w:r w:rsidR="00245D49" w:rsidRPr="00011D58">
                <w:rPr>
                  <w:rStyle w:val="Hyperlink"/>
                  <w:rFonts w:asciiTheme="majorHAnsi" w:eastAsia="Times New Roman" w:hAnsiTheme="majorHAnsi" w:cs="Times New Roman"/>
                </w:rPr>
                <w:t>mwaddell555@gmail.com</w:t>
              </w:r>
            </w:hyperlink>
            <w:r w:rsidR="00245D49" w:rsidRPr="004D5ED7">
              <w:rPr>
                <w:rFonts w:asciiTheme="majorHAnsi" w:eastAsia="Times New Roman" w:hAnsiTheme="majorHAnsi" w:cs="Times New Roman"/>
              </w:rPr>
              <w:t xml:space="preserve">            </w:t>
            </w:r>
            <w:r w:rsidR="00245D49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  <w:hyperlink r:id="rId29" w:history="1">
              <w:r w:rsidR="002244CE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mollywaddell.com</w:t>
              </w:r>
            </w:hyperlink>
          </w:p>
          <w:p w:rsidR="00245D49" w:rsidRPr="004D5ED7" w:rsidRDefault="00245D4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4D5ED7" w:rsidRDefault="00CF0F1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0" w:history="1">
              <w:r w:rsidR="00245D49" w:rsidRPr="004D5ED7">
                <w:rPr>
                  <w:rFonts w:asciiTheme="majorHAnsi" w:eastAsia="Times New Roman" w:hAnsiTheme="majorHAnsi" w:cs="Times New Roman"/>
                  <w:u w:val="single"/>
                </w:rPr>
                <w:t>www.mollywaddel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Georg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deline K Haw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55 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Quail Run D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Athens, GA  30606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706 548 106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1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madhere@bellsouth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7" w:name="HI"/>
      <w:bookmarkStart w:id="8" w:name="IL"/>
      <w:bookmarkEnd w:id="7"/>
      <w:bookmarkEnd w:id="8"/>
      <w:r w:rsidRPr="004D5ED7">
        <w:rPr>
          <w:rFonts w:asciiTheme="majorHAnsi" w:eastAsia="Times New Roman" w:hAnsiTheme="majorHAnsi" w:cs="Times New Roman"/>
          <w:i/>
          <w:iCs/>
        </w:rPr>
        <w:t>Illinoi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zanne K Swen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260 Schaumburg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Roscoe, IL  61073-9250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2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cherrybasket@ao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9" w:name="IN"/>
      <w:bookmarkEnd w:id="9"/>
      <w:r w:rsidRPr="004D5ED7">
        <w:rPr>
          <w:rFonts w:asciiTheme="majorHAnsi" w:eastAsia="Times New Roman" w:hAnsiTheme="majorHAnsi" w:cs="Times New Roman"/>
          <w:i/>
          <w:iCs/>
        </w:rPr>
        <w:t>India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60"/>
          <w:tblCellSpacing w:w="0" w:type="dxa"/>
        </w:trPr>
        <w:tc>
          <w:tcPr>
            <w:tcW w:w="3855" w:type="dxa"/>
            <w:hideMark/>
          </w:tcPr>
          <w:p w:rsidR="00B82D7C" w:rsidRPr="0024165B" w:rsidRDefault="00B82D7C" w:rsidP="002876F7">
            <w:pPr>
              <w:spacing w:line="240" w:lineRule="auto"/>
            </w:pPr>
            <w:r w:rsidRPr="004D5ED7">
              <w:rPr>
                <w:rFonts w:asciiTheme="majorHAnsi" w:eastAsia="Times New Roman" w:hAnsiTheme="majorHAnsi" w:cs="Times New Roman"/>
              </w:rPr>
              <w:t>Karen Bloch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6671 N. </w:t>
            </w:r>
            <w:r w:rsidR="00F31E53" w:rsidRPr="004D5ED7">
              <w:rPr>
                <w:rFonts w:asciiTheme="majorHAnsi" w:eastAsia="Times New Roman" w:hAnsiTheme="majorHAnsi" w:cs="Times New Roman"/>
              </w:rPr>
              <w:t xml:space="preserve">Richardson Rd, 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PO Box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Unionville, IN  47468-0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812-340-0008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3" w:history="1">
              <w:r w:rsidR="00B82D7C" w:rsidRPr="002244CE">
                <w:rPr>
                  <w:rStyle w:val="Hyperlink"/>
                  <w:rFonts w:asciiTheme="majorHAnsi" w:eastAsia="Times New Roman" w:hAnsiTheme="majorHAnsi" w:cs="Times New Roman"/>
                </w:rPr>
                <w:t>karen.blocher@gmai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oris Go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8018 E Cree Lake Dr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S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</w:r>
            <w:r w:rsidR="008A55FE" w:rsidRPr="004D5ED7">
              <w:rPr>
                <w:rFonts w:asciiTheme="majorHAnsi" w:eastAsia="Times New Roman" w:hAnsiTheme="majorHAnsi" w:cs="Times New Roman"/>
              </w:rPr>
              <w:lastRenderedPageBreak/>
              <w:t>Kendallville, IN  46755-9719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260 347 519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4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goins@mchsi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Default="00CF0F1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35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dorisgoin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bookmarkStart w:id="10" w:name="IA"/>
      <w:bookmarkEnd w:id="10"/>
    </w:p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</w:p>
    <w:p w:rsidR="00B82D7C" w:rsidRPr="0003495F" w:rsidRDefault="0003495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r w:rsidRPr="0003495F">
        <w:rPr>
          <w:rFonts w:asciiTheme="majorHAnsi" w:eastAsia="Times New Roman" w:hAnsiTheme="majorHAnsi" w:cs="Times New Roman"/>
          <w:i/>
        </w:rPr>
        <w:t>Iow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F31E53">
        <w:trPr>
          <w:trHeight w:val="1305"/>
          <w:tblCellSpacing w:w="0" w:type="dxa"/>
        </w:trPr>
        <w:tc>
          <w:tcPr>
            <w:tcW w:w="4543" w:type="dxa"/>
            <w:hideMark/>
          </w:tcPr>
          <w:p w:rsidR="00B82D7C" w:rsidRPr="004D5ED7" w:rsidRDefault="00F732CB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arol Brooks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  <w:t>20 Country</w:t>
            </w:r>
            <w:r w:rsidR="008A55FE" w:rsidRPr="004D5ED7">
              <w:rPr>
                <w:rFonts w:asciiTheme="majorHAnsi" w:eastAsia="Times New Roman" w:hAnsiTheme="majorHAnsi" w:cs="Times New Roman"/>
              </w:rPr>
              <w:t xml:space="preserve"> Club Ct.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Le Claire, IA  52753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hone: 309 221 969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6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ennifer Perk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403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th St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Harlan, IA  51537-1644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12 579 2711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7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8" w:history="1">
              <w:r w:rsidR="00C926E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jenniferperkinsquilts.com</w:t>
              </w:r>
            </w:hyperlink>
          </w:p>
          <w:p w:rsidR="00C926E0" w:rsidRPr="004D5ED7" w:rsidRDefault="00C926E0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1" w:name="KS"/>
      <w:bookmarkStart w:id="12" w:name="MD"/>
      <w:bookmarkEnd w:id="11"/>
      <w:bookmarkEnd w:id="12"/>
      <w:r w:rsidRPr="004D5ED7">
        <w:rPr>
          <w:rFonts w:asciiTheme="majorHAnsi" w:eastAsia="Times New Roman" w:hAnsiTheme="majorHAnsi" w:cs="Times New Roman"/>
          <w:i/>
          <w:iCs/>
        </w:rPr>
        <w:t>Mary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5229E3" w:rsidRPr="004D5ED7" w:rsidTr="00644616">
        <w:trPr>
          <w:trHeight w:val="1062"/>
          <w:tblCellSpacing w:w="0" w:type="dxa"/>
        </w:trPr>
        <w:tc>
          <w:tcPr>
            <w:tcW w:w="4543" w:type="dxa"/>
          </w:tcPr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Elizabeth </w:t>
            </w:r>
            <w:r w:rsidR="00005F3B">
              <w:rPr>
                <w:rFonts w:asciiTheme="majorHAnsi" w:hAnsiTheme="majorHAnsi"/>
              </w:rPr>
              <w:t>D. Pauley -</w:t>
            </w:r>
            <w:proofErr w:type="spellStart"/>
            <w:r w:rsidR="00005F3B">
              <w:rPr>
                <w:rFonts w:asciiTheme="majorHAnsi" w:hAnsiTheme="majorHAnsi"/>
              </w:rPr>
              <w:t>Teletski</w:t>
            </w:r>
            <w:proofErr w:type="spellEnd"/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705 </w:t>
            </w:r>
            <w:proofErr w:type="spellStart"/>
            <w:r w:rsidRPr="005A4B26">
              <w:rPr>
                <w:rFonts w:asciiTheme="majorHAnsi" w:hAnsiTheme="majorHAnsi"/>
              </w:rPr>
              <w:t>Hances</w:t>
            </w:r>
            <w:proofErr w:type="spellEnd"/>
            <w:r w:rsidRPr="005A4B26">
              <w:rPr>
                <w:rFonts w:asciiTheme="majorHAnsi" w:hAnsiTheme="majorHAnsi"/>
              </w:rPr>
              <w:t xml:space="preserve"> Point Rd</w:t>
            </w:r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North East, MD 21901-5225</w:t>
            </w:r>
          </w:p>
          <w:p w:rsidR="005229E3" w:rsidRPr="005A4B26" w:rsidRDefault="00523C6E" w:rsidP="005A4B26">
            <w:pPr>
              <w:pStyle w:val="PlainTex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5A4B26" w:rsidRPr="005A4B26">
              <w:rPr>
                <w:rFonts w:asciiTheme="majorHAnsi" w:hAnsiTheme="majorHAnsi"/>
              </w:rPr>
              <w:t>443</w:t>
            </w:r>
            <w:r>
              <w:rPr>
                <w:rFonts w:asciiTheme="majorHAnsi" w:hAnsiTheme="majorHAnsi"/>
              </w:rPr>
              <w:t xml:space="preserve"> </w:t>
            </w:r>
            <w:r w:rsidR="005A4B26" w:rsidRPr="005A4B26">
              <w:rPr>
                <w:rFonts w:asciiTheme="majorHAnsi" w:hAnsiTheme="majorHAnsi"/>
              </w:rPr>
              <w:t>553</w:t>
            </w:r>
            <w:r>
              <w:rPr>
                <w:rFonts w:asciiTheme="majorHAnsi" w:hAnsiTheme="majorHAnsi"/>
              </w:rPr>
              <w:t xml:space="preserve"> </w:t>
            </w:r>
            <w:r w:rsidR="005A4B26" w:rsidRPr="005A4B26">
              <w:rPr>
                <w:rFonts w:asciiTheme="majorHAnsi" w:hAnsiTheme="majorHAnsi"/>
              </w:rPr>
              <w:t>2587</w:t>
            </w:r>
          </w:p>
          <w:p w:rsidR="005A4B26" w:rsidRPr="005229E3" w:rsidRDefault="005A4B26" w:rsidP="005A4B26">
            <w:pPr>
              <w:pStyle w:val="PlainText"/>
            </w:pPr>
          </w:p>
        </w:tc>
        <w:tc>
          <w:tcPr>
            <w:tcW w:w="3197" w:type="dxa"/>
            <w:noWrap/>
          </w:tcPr>
          <w:p w:rsidR="005229E3" w:rsidRDefault="00CF0F1F" w:rsidP="00B82D7C">
            <w:pPr>
              <w:spacing w:after="0" w:line="240" w:lineRule="auto"/>
            </w:pPr>
            <w:hyperlink r:id="rId39" w:history="1">
              <w:r w:rsidR="005229E3">
                <w:rPr>
                  <w:rStyle w:val="Hyperlink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4D5ED7" w:rsidRDefault="005229E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E278B3">
        <w:trPr>
          <w:trHeight w:val="104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arbara J Schaf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18 Whi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thicum H</w:t>
            </w:r>
            <w:r w:rsidR="00E4111C" w:rsidRPr="004D5ED7">
              <w:rPr>
                <w:rFonts w:asciiTheme="majorHAnsi" w:eastAsia="Times New Roman" w:hAnsiTheme="majorHAnsi" w:cs="Times New Roman"/>
              </w:rPr>
              <w:t>eigh</w:t>
            </w:r>
            <w:r w:rsidRPr="004D5ED7">
              <w:rPr>
                <w:rFonts w:asciiTheme="majorHAnsi" w:eastAsia="Times New Roman" w:hAnsiTheme="majorHAnsi" w:cs="Times New Roman"/>
              </w:rPr>
              <w:t>ts, MD  21090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0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bjsquilts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3" w:name="MA"/>
      <w:bookmarkEnd w:id="13"/>
      <w:r w:rsidRPr="004D5ED7">
        <w:rPr>
          <w:rFonts w:asciiTheme="majorHAnsi" w:eastAsia="Times New Roman" w:hAnsiTheme="majorHAnsi" w:cs="Times New Roman"/>
          <w:i/>
          <w:iCs/>
        </w:rPr>
        <w:t>Massachusett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Holice Turnbow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213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Sturbridge, MA 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01566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08 347 342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1" w:history="1">
              <w:r w:rsidR="00B82D7C" w:rsidRPr="00597D4E">
                <w:rPr>
                  <w:rStyle w:val="Hyperlink"/>
                  <w:rFonts w:asciiTheme="majorHAnsi" w:eastAsia="Times New Roman" w:hAnsiTheme="majorHAnsi" w:cs="Times New Roman"/>
                </w:rPr>
                <w:t>edwaquilt@aol.com</w:t>
              </w:r>
            </w:hyperlink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L Walt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6 Marlboro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outhborough, MA  01772-1254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2" w:history="1">
              <w:r w:rsidR="00B82D7C" w:rsidRPr="00CD11B6">
                <w:rPr>
                  <w:rStyle w:val="Hyperlink"/>
                  <w:rFonts w:asciiTheme="majorHAnsi" w:eastAsia="Times New Roman" w:hAnsiTheme="majorHAnsi" w:cs="Times New Roman"/>
                </w:rPr>
                <w:t>m_walter@charter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4" w:name="MI"/>
      <w:bookmarkEnd w:id="14"/>
      <w:r w:rsidRPr="004D5ED7">
        <w:rPr>
          <w:rFonts w:asciiTheme="majorHAnsi" w:eastAsia="Times New Roman" w:hAnsiTheme="majorHAnsi" w:cs="Times New Roman"/>
          <w:i/>
          <w:iCs/>
        </w:rPr>
        <w:t>Michiga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e Cortes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4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Sandy Ct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Holland, MI 49424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6 786 0452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3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scortese7@gmail.com</w:t>
              </w:r>
            </w:hyperlink>
          </w:p>
        </w:tc>
        <w:tc>
          <w:tcPr>
            <w:tcW w:w="3240" w:type="dxa"/>
            <w:noWrap/>
            <w:hideMark/>
          </w:tcPr>
          <w:p w:rsidR="00555A5A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  <w:hyperlink r:id="rId44" w:history="1">
              <w:r w:rsidR="00555A5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selcfabrics.com</w:t>
              </w:r>
            </w:hyperlink>
          </w:p>
          <w:p w:rsidR="00555A5A" w:rsidRDefault="00555A5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cia L Knopp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103 Oa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kbrook Wy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Bay City, MI  48706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989 686 208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5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MarciaKnop@ao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5" w:name="MN"/>
      <w:bookmarkEnd w:id="15"/>
      <w:r w:rsidRPr="004D5ED7">
        <w:rPr>
          <w:rFonts w:asciiTheme="majorHAnsi" w:eastAsia="Times New Roman" w:hAnsiTheme="majorHAnsi" w:cs="Times New Roman"/>
          <w:i/>
          <w:iCs/>
        </w:rPr>
        <w:t>Minnesot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391870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Kate Eelkem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2973 Cedar 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Crossing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Minnetonka, MN  55305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2 816 0365</w:t>
            </w:r>
          </w:p>
        </w:tc>
        <w:tc>
          <w:tcPr>
            <w:tcW w:w="7442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6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A80F03" w:rsidRP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A80F03">
              <w:rPr>
                <w:rFonts w:asciiTheme="majorHAnsi" w:eastAsia="Times New Roman" w:hAnsiTheme="majorHAnsi" w:cs="Times New Roman"/>
                <w:i/>
              </w:rPr>
              <w:t>Montana</w:t>
            </w:r>
          </w:p>
          <w:p w:rsid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noWrap/>
          </w:tcPr>
          <w:p w:rsidR="00A80F03" w:rsidRDefault="00A80F03" w:rsidP="00A80F03">
            <w:pPr>
              <w:spacing w:before="100" w:beforeAutospacing="1" w:after="100" w:afterAutospacing="1" w:line="240" w:lineRule="auto"/>
            </w:pPr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A80F03" w:rsidRPr="00B00731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B00731">
              <w:rPr>
                <w:rFonts w:asciiTheme="majorHAnsi" w:eastAsia="Times New Roman" w:hAnsiTheme="majorHAnsi" w:cs="Times New Roman"/>
              </w:rPr>
              <w:t>Kate Eelkema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PO Box 160061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Big Sky, MT 59716</w:t>
            </w:r>
          </w:p>
          <w:p w:rsidR="00A80F03" w:rsidRPr="00A80F03" w:rsidRDefault="00A80F03" w:rsidP="00A80F03">
            <w:pPr>
              <w:pStyle w:val="PlainText"/>
            </w:pPr>
            <w:r w:rsidRPr="00B00731">
              <w:rPr>
                <w:rFonts w:asciiTheme="majorHAnsi" w:eastAsia="Times New Roman" w:hAnsiTheme="majorHAnsi" w:cs="Times New Roman"/>
              </w:rPr>
              <w:t>Phone:  612 816 0365</w:t>
            </w:r>
          </w:p>
        </w:tc>
        <w:tc>
          <w:tcPr>
            <w:tcW w:w="7442" w:type="dxa"/>
            <w:noWrap/>
          </w:tcPr>
          <w:p w:rsidR="00A80F03" w:rsidRPr="004D5ED7" w:rsidRDefault="00CF0F1F" w:rsidP="00A80F03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7" w:history="1">
              <w:r w:rsidR="00A80F03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6" w:name="MS"/>
      <w:bookmarkStart w:id="17" w:name="NE"/>
      <w:bookmarkEnd w:id="16"/>
      <w:bookmarkEnd w:id="17"/>
      <w:r w:rsidRPr="004D5ED7">
        <w:rPr>
          <w:rFonts w:asciiTheme="majorHAnsi" w:eastAsia="Times New Roman" w:hAnsiTheme="majorHAnsi" w:cs="Times New Roman"/>
          <w:i/>
          <w:iCs/>
        </w:rPr>
        <w:t>Nebrask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4207"/>
        <w:gridCol w:w="3818"/>
      </w:tblGrid>
      <w:tr w:rsidR="00F31E53" w:rsidRPr="004D5ED7" w:rsidTr="005A0634">
        <w:trPr>
          <w:trHeight w:val="1017"/>
          <w:tblCellSpacing w:w="0" w:type="dxa"/>
        </w:trPr>
        <w:tc>
          <w:tcPr>
            <w:tcW w:w="3960" w:type="dxa"/>
            <w:hideMark/>
          </w:tcPr>
          <w:p w:rsidR="00B82D7C" w:rsidRDefault="00B82D7C" w:rsidP="00D661E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elly Burg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5701 S 112th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coln, NE  68526</w:t>
            </w:r>
          </w:p>
          <w:p w:rsidR="00162902" w:rsidRPr="00555A5A" w:rsidRDefault="00B00731" w:rsidP="00D661E4">
            <w:pPr>
              <w:spacing w:after="0"/>
              <w:rPr>
                <w:rFonts w:asciiTheme="majorHAnsi" w:eastAsia="Times New Roman" w:hAnsiTheme="majorHAnsi"/>
              </w:rPr>
            </w:pPr>
            <w:r>
              <w:rPr>
                <w:rFonts w:asciiTheme="majorHAnsi" w:eastAsia="Times New Roman" w:hAnsiTheme="majorHAnsi"/>
              </w:rPr>
              <w:t xml:space="preserve">Phone:  402 489 </w:t>
            </w:r>
            <w:r w:rsidR="00162902" w:rsidRPr="00555A5A">
              <w:rPr>
                <w:rFonts w:asciiTheme="majorHAnsi" w:eastAsia="Times New Roman" w:hAnsiTheme="majorHAnsi"/>
              </w:rPr>
              <w:t>7141</w:t>
            </w:r>
          </w:p>
          <w:p w:rsidR="00391870" w:rsidRPr="00D661E4" w:rsidRDefault="00391870" w:rsidP="00D661E4">
            <w:pPr>
              <w:spacing w:after="0"/>
              <w:rPr>
                <w:rFonts w:eastAsia="Times New Roman"/>
              </w:rPr>
            </w:pPr>
          </w:p>
        </w:tc>
        <w:tc>
          <w:tcPr>
            <w:tcW w:w="4207" w:type="dxa"/>
            <w:noWrap/>
            <w:hideMark/>
          </w:tcPr>
          <w:p w:rsidR="00B82D7C" w:rsidRPr="004D5ED7" w:rsidRDefault="00CF0F1F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48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burgequilt@windstream.net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555A5A" w:rsidRDefault="00CF0F1F" w:rsidP="00555A5A">
            <w:pPr>
              <w:spacing w:after="0" w:line="240" w:lineRule="auto"/>
              <w:rPr>
                <w:rFonts w:asciiTheme="majorHAnsi" w:hAnsiTheme="majorHAnsi"/>
              </w:rPr>
            </w:pPr>
            <w:hyperlink r:id="rId49" w:history="1">
              <w:r w:rsidR="00555A5A" w:rsidRPr="00555A5A">
                <w:rPr>
                  <w:rStyle w:val="Hyperlink"/>
                  <w:rFonts w:asciiTheme="majorHAnsi" w:hAnsiTheme="majorHAnsi"/>
                </w:rPr>
                <w:t>www.shellyburge.com</w:t>
              </w:r>
            </w:hyperlink>
          </w:p>
        </w:tc>
      </w:tr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indy Erick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</w:t>
            </w:r>
            <w:r w:rsidR="00852B0C">
              <w:rPr>
                <w:rFonts w:asciiTheme="majorHAnsi" w:eastAsia="Times New Roman" w:hAnsiTheme="majorHAnsi" w:cs="Times New Roman"/>
              </w:rPr>
              <w:t xml:space="preserve">425 </w:t>
            </w:r>
            <w:r w:rsidRPr="004D5ED7">
              <w:rPr>
                <w:rFonts w:asciiTheme="majorHAnsi" w:eastAsia="Times New Roman" w:hAnsiTheme="majorHAnsi" w:cs="Times New Roman"/>
              </w:rPr>
              <w:t>Armstrong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maha, NE  6811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6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2 592 7765</w:t>
            </w:r>
          </w:p>
        </w:tc>
        <w:tc>
          <w:tcPr>
            <w:tcW w:w="4207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0" w:history="1">
              <w:r w:rsidR="00852B0C" w:rsidRPr="00852B0C">
                <w:rPr>
                  <w:rStyle w:val="Hyperlink"/>
                  <w:rFonts w:asciiTheme="majorHAnsi" w:eastAsia="Times New Roman" w:hAnsiTheme="majorHAnsi" w:cs="Times New Roman"/>
                </w:rPr>
                <w:t>quiltstch@aol.com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336B58" w:rsidRDefault="00CF0F1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1" w:history="1">
              <w:r w:rsidR="00336B58" w:rsidRPr="00336B58">
                <w:rPr>
                  <w:rStyle w:val="Hyperlink"/>
                  <w:rFonts w:asciiTheme="majorHAnsi" w:hAnsiTheme="majorHAnsi"/>
                </w:rPr>
                <w:t>www.cindyerickson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8" w:name="NV"/>
      <w:bookmarkStart w:id="19" w:name="NH"/>
      <w:bookmarkEnd w:id="18"/>
      <w:bookmarkEnd w:id="19"/>
      <w:r w:rsidRPr="004D5ED7">
        <w:rPr>
          <w:rFonts w:asciiTheme="majorHAnsi" w:eastAsia="Times New Roman" w:hAnsiTheme="majorHAnsi" w:cs="Times New Roman"/>
          <w:i/>
          <w:iCs/>
        </w:rPr>
        <w:t>New Hampshire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E Derr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4 Oakdale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2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0" w:name="NJ"/>
      <w:bookmarkEnd w:id="20"/>
      <w:r w:rsidRPr="004D5ED7">
        <w:rPr>
          <w:rFonts w:asciiTheme="majorHAnsi" w:eastAsia="Times New Roman" w:hAnsiTheme="majorHAnsi" w:cs="Times New Roman"/>
          <w:i/>
          <w:iCs/>
        </w:rPr>
        <w:t>New Jersey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6326BE" w:rsidRDefault="00B82D7C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>Sandra Dorrbecker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 xml:space="preserve">557 </w:t>
            </w:r>
            <w:proofErr w:type="spellStart"/>
            <w:r w:rsidRPr="006326BE">
              <w:rPr>
                <w:rFonts w:asciiTheme="majorHAnsi" w:eastAsia="Times New Roman" w:hAnsiTheme="majorHAnsi" w:cs="Times New Roman"/>
              </w:rPr>
              <w:t>Otterhole</w:t>
            </w:r>
            <w:proofErr w:type="spellEnd"/>
            <w:r w:rsidRPr="006326BE">
              <w:rPr>
                <w:rFonts w:asciiTheme="majorHAnsi" w:eastAsia="Times New Roman" w:hAnsiTheme="majorHAnsi" w:cs="Times New Roman"/>
              </w:rPr>
              <w:t xml:space="preserve"> Rd</w:t>
            </w:r>
            <w:r w:rsidRPr="006326BE">
              <w:rPr>
                <w:rFonts w:asciiTheme="majorHAnsi" w:eastAsia="Times New Roman" w:hAnsiTheme="majorHAnsi" w:cs="Times New Roman"/>
              </w:rPr>
              <w:br/>
            </w:r>
            <w:proofErr w:type="gramStart"/>
            <w:r w:rsidRPr="006326BE">
              <w:rPr>
                <w:rFonts w:asciiTheme="majorHAnsi" w:eastAsia="Times New Roman" w:hAnsiTheme="majorHAnsi" w:cs="Times New Roman"/>
              </w:rPr>
              <w:t>West  Milford</w:t>
            </w:r>
            <w:proofErr w:type="gramEnd"/>
            <w:r w:rsidRPr="006326BE">
              <w:rPr>
                <w:rFonts w:asciiTheme="majorHAnsi" w:eastAsia="Times New Roman" w:hAnsiTheme="majorHAnsi" w:cs="Times New Roman"/>
              </w:rPr>
              <w:t>, NJ  07480-4264</w:t>
            </w:r>
          </w:p>
          <w:p w:rsidR="002C3096" w:rsidRPr="004D5ED7" w:rsidRDefault="002C3096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 xml:space="preserve">Phone: </w:t>
            </w:r>
            <w:r w:rsidRPr="006326BE">
              <w:rPr>
                <w:rFonts w:asciiTheme="majorHAnsi" w:hAnsiTheme="majorHAnsi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3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sldquilternj@optonline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1" w:name="NM"/>
      <w:bookmarkStart w:id="22" w:name="NY"/>
      <w:bookmarkEnd w:id="21"/>
      <w:bookmarkEnd w:id="22"/>
      <w:r w:rsidRPr="004D5ED7">
        <w:rPr>
          <w:rFonts w:asciiTheme="majorHAnsi" w:eastAsia="Times New Roman" w:hAnsiTheme="majorHAnsi" w:cs="Times New Roman"/>
          <w:i/>
          <w:iCs/>
        </w:rPr>
        <w:t>New York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00"/>
        <w:gridCol w:w="4425"/>
      </w:tblGrid>
      <w:tr w:rsidR="00F31E53" w:rsidRPr="004D5ED7" w:rsidTr="00895E2D">
        <w:trPr>
          <w:trHeight w:val="1242"/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y Chwazi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11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Pleasant St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Norwich, NY  138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607 316 4135 </w:t>
            </w:r>
          </w:p>
        </w:tc>
        <w:tc>
          <w:tcPr>
            <w:tcW w:w="3600" w:type="dxa"/>
            <w:noWrap/>
          </w:tcPr>
          <w:p w:rsidR="00895E2D" w:rsidRDefault="00CF0F1F" w:rsidP="00895E2D">
            <w:hyperlink r:id="rId54" w:history="1">
              <w:r w:rsidR="00895E2D">
                <w:rPr>
                  <w:rStyle w:val="Hyperlink"/>
                </w:rPr>
                <w:t>lorrychwazik@gmail.com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4D5ED7" w:rsidRDefault="005F4005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5A0634">
              <w:rPr>
                <w:rFonts w:asciiTheme="majorHAnsi" w:eastAsia="Times New Roman" w:hAnsiTheme="majorHAnsi" w:cs="Times New Roman"/>
              </w:rPr>
              <w:t>quiltsbylorry.shutterfly.com</w:t>
            </w:r>
            <w:r w:rsidR="00B164B5">
              <w:rPr>
                <w:rFonts w:asciiTheme="majorHAnsi" w:eastAsia="Times New Roman" w:hAnsiTheme="majorHAnsi" w:cs="Times New Roman"/>
                <w:u w:val="single"/>
              </w:rPr>
              <w:t>.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3" w:name="NC"/>
      <w:bookmarkEnd w:id="23"/>
      <w:r w:rsidRPr="004D5ED7">
        <w:rPr>
          <w:rFonts w:asciiTheme="majorHAnsi" w:eastAsia="Times New Roman" w:hAnsiTheme="majorHAnsi" w:cs="Times New Roman"/>
          <w:i/>
          <w:iCs/>
        </w:rPr>
        <w:t>North Caroli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8"/>
        <w:gridCol w:w="3612"/>
        <w:gridCol w:w="4425"/>
      </w:tblGrid>
      <w:tr w:rsidR="00F31E53" w:rsidRPr="004D5ED7" w:rsidTr="000122E6">
        <w:trPr>
          <w:trHeight w:val="1035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aine Covingt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940 Dunmore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lemmons, NC  27012</w:t>
            </w:r>
          </w:p>
        </w:tc>
        <w:tc>
          <w:tcPr>
            <w:tcW w:w="8037" w:type="dxa"/>
            <w:gridSpan w:val="2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5" w:history="1">
              <w:r w:rsidR="00B82D7C" w:rsidRPr="00B164B5">
                <w:rPr>
                  <w:rStyle w:val="Hyperlink"/>
                  <w:rFonts w:asciiTheme="majorHAnsi" w:eastAsia="Times New Roman" w:hAnsiTheme="majorHAnsi" w:cs="Times New Roman"/>
                </w:rPr>
                <w:t>lorrainequilts@cs.com</w:t>
              </w:r>
            </w:hyperlink>
          </w:p>
        </w:tc>
      </w:tr>
      <w:tr w:rsidR="00F31E53" w:rsidRPr="004D5ED7" w:rsidTr="000122E6">
        <w:trPr>
          <w:trHeight w:val="1260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Jane C Hal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601 Cypress Lak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es Dr #311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Raleigh, NC  276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19 781 5715</w:t>
            </w:r>
          </w:p>
        </w:tc>
        <w:tc>
          <w:tcPr>
            <w:tcW w:w="3612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6" w:history="1">
              <w:r w:rsidR="00AC2609" w:rsidRPr="00374419">
                <w:rPr>
                  <w:rStyle w:val="Hyperlink"/>
                  <w:rFonts w:asciiTheme="majorHAnsi" w:eastAsia="Times New Roman" w:hAnsiTheme="majorHAnsi" w:cs="Times New Roman"/>
                </w:rPr>
                <w:t>jqhall@earthlink.net</w:t>
              </w:r>
            </w:hyperlink>
            <w:r w:rsidR="00B164B5">
              <w:rPr>
                <w:rFonts w:asciiTheme="majorHAnsi" w:eastAsia="Times New Roman" w:hAnsiTheme="majorHAnsi" w:cs="Times New Roman"/>
                <w:u w:val="single"/>
              </w:rPr>
              <w:t>j</w:t>
            </w:r>
          </w:p>
        </w:tc>
        <w:tc>
          <w:tcPr>
            <w:tcW w:w="4425" w:type="dxa"/>
            <w:noWrap/>
            <w:hideMark/>
          </w:tcPr>
          <w:p w:rsidR="00812E38" w:rsidRPr="00927A89" w:rsidRDefault="00CF0F1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7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janehallquilts.com</w:t>
              </w:r>
            </w:hyperlink>
          </w:p>
          <w:p w:rsidR="00927A89" w:rsidRDefault="00927A89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732CB" w:rsidRPr="004D5ED7" w:rsidTr="000122E6">
        <w:trPr>
          <w:tblCellSpacing w:w="0" w:type="dxa"/>
        </w:trPr>
        <w:tc>
          <w:tcPr>
            <w:tcW w:w="3948" w:type="dxa"/>
            <w:hideMark/>
          </w:tcPr>
          <w:p w:rsidR="00F732CB" w:rsidRPr="004D5ED7" w:rsidRDefault="00F732CB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cott A Murki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780 Cedar Creek Dr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Ashboro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NC  27205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336 625 0951</w:t>
            </w:r>
          </w:p>
        </w:tc>
        <w:tc>
          <w:tcPr>
            <w:tcW w:w="3612" w:type="dxa"/>
            <w:noWrap/>
          </w:tcPr>
          <w:p w:rsidR="00F732CB" w:rsidRPr="004D5ED7" w:rsidRDefault="00CF0F1F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8" w:history="1">
              <w:r w:rsidR="000122E6" w:rsidRPr="000122E6">
                <w:rPr>
                  <w:rStyle w:val="Hyperlink"/>
                  <w:rFonts w:asciiTheme="majorHAnsi" w:eastAsia="Times New Roman" w:hAnsiTheme="majorHAnsi" w:cs="Times New Roman"/>
                </w:rPr>
                <w:t>smurkin@triad.rr.com</w:t>
              </w:r>
            </w:hyperlink>
          </w:p>
        </w:tc>
        <w:tc>
          <w:tcPr>
            <w:tcW w:w="4425" w:type="dxa"/>
            <w:noWrap/>
            <w:hideMark/>
          </w:tcPr>
          <w:p w:rsidR="00F732CB" w:rsidRDefault="00CF0F1F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9" w:history="1">
              <w:r w:rsidR="00927A89" w:rsidRPr="00AE290E">
                <w:rPr>
                  <w:rStyle w:val="Hyperlink"/>
                  <w:rFonts w:asciiTheme="majorHAnsi" w:hAnsiTheme="majorHAnsi"/>
                </w:rPr>
                <w:t>www.scottmurkin.com</w:t>
              </w:r>
            </w:hyperlink>
          </w:p>
          <w:p w:rsidR="00927A89" w:rsidRPr="00927A89" w:rsidRDefault="00927A89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24" w:name="ND"/>
      <w:bookmarkStart w:id="25" w:name="OH"/>
      <w:bookmarkEnd w:id="24"/>
      <w:bookmarkEnd w:id="25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Ohio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4D5ED7" w:rsidTr="000122E6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dith M Dy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044 Dixo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0" w:history="1">
              <w:r w:rsidR="00B82D7C" w:rsidRPr="000122E6">
                <w:rPr>
                  <w:rStyle w:val="Hyperlink"/>
                  <w:rFonts w:asciiTheme="majorHAnsi" w:eastAsia="Times New Roman" w:hAnsiTheme="majorHAnsi" w:cs="Times New Roman"/>
                </w:rPr>
                <w:t>longlivegreensox@aol.com</w:t>
              </w:r>
            </w:hyperlink>
          </w:p>
        </w:tc>
      </w:tr>
      <w:tr w:rsidR="00911CA3" w:rsidRPr="004D5ED7" w:rsidTr="000122E6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911CA3" w:rsidRPr="004D5ED7" w:rsidRDefault="00911CA3" w:rsidP="0053757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Lugg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9672 Rexford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incinnati, OH  45241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513 563 4863</w:t>
            </w:r>
          </w:p>
        </w:tc>
        <w:tc>
          <w:tcPr>
            <w:tcW w:w="3600" w:type="dxa"/>
            <w:noWrap/>
          </w:tcPr>
          <w:p w:rsidR="00911CA3" w:rsidRPr="00927A89" w:rsidRDefault="00CF0F1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1" w:history="1">
              <w:r w:rsidR="00911CA3" w:rsidRPr="00927A89">
                <w:rPr>
                  <w:rStyle w:val="Hyperlink"/>
                  <w:rFonts w:asciiTheme="majorHAnsi" w:eastAsia="Times New Roman" w:hAnsiTheme="majorHAnsi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927A89" w:rsidRDefault="00CF0F1F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2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lindaluggen.com</w:t>
              </w:r>
            </w:hyperlink>
          </w:p>
          <w:p w:rsidR="00927A89" w:rsidRPr="00927A89" w:rsidRDefault="00927A8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911CA3" w:rsidRPr="00927A89" w:rsidRDefault="00911CA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911CA3" w:rsidRPr="004D5ED7" w:rsidTr="000122E6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4D5ED7" w:rsidRDefault="00911CA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aron L Maresk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709 Rose Glenn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5-1139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3" w:history="1">
              <w:r w:rsidR="00911CA3" w:rsidRPr="000567BE">
                <w:rPr>
                  <w:rStyle w:val="Hyperlink"/>
                  <w:rFonts w:asciiTheme="majorHAnsi" w:eastAsia="Times New Roman" w:hAnsiTheme="majorHAnsi" w:cs="Times New Roman"/>
                </w:rPr>
                <w:t>smareska@bex.net</w:t>
              </w:r>
            </w:hyperlink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Linda M. Scholten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53 Lantern Ridge R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Oxford, OH 45056-951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Phone: 513 523 4608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4D5ED7" w:rsidRDefault="00CF0F1F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  <w:hyperlink r:id="rId64" w:history="1">
              <w:r w:rsidR="004D5ED7" w:rsidRPr="00610825">
                <w:rPr>
                  <w:rStyle w:val="Hyperlink"/>
                  <w:rFonts w:asciiTheme="majorHAnsi" w:eastAsia="Times New Roman" w:hAnsiTheme="majorHAnsi" w:cs="Arial"/>
                </w:rPr>
                <w:t>lindascholten@yahoo.com</w:t>
              </w:r>
            </w:hyperlink>
          </w:p>
          <w:p w:rsidR="004D5ED7" w:rsidRPr="004D5ED7" w:rsidRDefault="004D5ED7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3818" w:type="dxa"/>
          </w:tcPr>
          <w:p w:rsidR="004D5ED7" w:rsidRPr="004D5ED7" w:rsidRDefault="004D5ED7" w:rsidP="004D5ED7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Zesiger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5450 South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Leedom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Roa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Chandlersville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OH  4372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Phone: </w:t>
            </w:r>
            <w:r>
              <w:rPr>
                <w:rFonts w:asciiTheme="majorHAnsi" w:hAnsiTheme="majorHAnsi" w:cs="Times New Roman"/>
              </w:rPr>
              <w:t xml:space="preserve">740 674 </w:t>
            </w:r>
            <w:r w:rsidRPr="004D5ED7">
              <w:rPr>
                <w:rFonts w:asciiTheme="majorHAnsi" w:hAnsiTheme="majorHAnsi" w:cs="Times New Roman"/>
              </w:rPr>
              <w:t>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4D5ED7" w:rsidRDefault="00CF0F1F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5" w:history="1">
              <w:r w:rsidR="004D5ED7" w:rsidRPr="000567BE">
                <w:rPr>
                  <w:rStyle w:val="Hyperlink"/>
                  <w:rFonts w:asciiTheme="majorHAnsi" w:eastAsia="Times New Roman" w:hAnsiTheme="majorHAnsi" w:cs="Times New Roman"/>
                </w:rPr>
                <w:t>zesigerm@hotmail.com</w:t>
              </w:r>
            </w:hyperlink>
            <w:r w:rsidR="00AC2609" w:rsidRPr="00AC2609">
              <w:rPr>
                <w:rStyle w:val="Hyperlink"/>
                <w:rFonts w:asciiTheme="majorHAnsi" w:eastAsia="Times New Roman" w:hAnsiTheme="majorHAnsi" w:cs="Times New Roman"/>
                <w:u w:val="none"/>
              </w:rPr>
              <w:t xml:space="preserve">  </w:t>
            </w:r>
            <w:r w:rsidR="00AC2609" w:rsidRPr="00AC2609">
              <w:rPr>
                <w:rStyle w:val="Hyperlink"/>
                <w:rFonts w:asciiTheme="majorHAnsi" w:eastAsia="Times New Roman" w:hAnsiTheme="majorHAnsi" w:cs="Times New Roman"/>
              </w:rPr>
              <w:t xml:space="preserve">                           </w:t>
            </w:r>
            <w:r w:rsidR="00AC2609">
              <w:rPr>
                <w:rStyle w:val="Hyperlink"/>
                <w:rFonts w:asciiTheme="majorHAnsi" w:eastAsia="Times New Roman" w:hAnsiTheme="majorHAnsi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4D5ED7" w:rsidRDefault="00CF0F1F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6" w:history="1">
              <w:r w:rsidR="004D5ED7" w:rsidRPr="004D5ED7">
                <w:rPr>
                  <w:rFonts w:asciiTheme="majorHAnsi" w:eastAsia="Times New Roman" w:hAnsiTheme="majorHAnsi" w:cs="Times New Roman"/>
                  <w:u w:val="single"/>
                </w:rPr>
                <w:t>www.maryzesiger.com</w:t>
              </w:r>
            </w:hyperlink>
          </w:p>
        </w:tc>
      </w:tr>
    </w:tbl>
    <w:p w:rsidR="00B82D7C" w:rsidRPr="004D5ED7" w:rsidRDefault="0053757E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6" w:name="OK"/>
      <w:bookmarkStart w:id="27" w:name="OR"/>
      <w:bookmarkEnd w:id="26"/>
      <w:bookmarkEnd w:id="27"/>
      <w:r w:rsidRPr="004D5ED7">
        <w:rPr>
          <w:rFonts w:asciiTheme="majorHAnsi" w:eastAsia="Times New Roman" w:hAnsiTheme="majorHAnsi" w:cs="Times New Roman"/>
          <w:i/>
          <w:iCs/>
        </w:rPr>
        <w:t>O</w:t>
      </w:r>
      <w:r w:rsidR="00B82D7C" w:rsidRPr="004D5ED7">
        <w:rPr>
          <w:rFonts w:asciiTheme="majorHAnsi" w:eastAsia="Times New Roman" w:hAnsiTheme="majorHAnsi" w:cs="Times New Roman"/>
          <w:i/>
          <w:iCs/>
        </w:rPr>
        <w:t>reg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90"/>
        <w:gridCol w:w="4335"/>
      </w:tblGrid>
      <w:tr w:rsidR="00F31E53" w:rsidRPr="004D5ED7" w:rsidTr="000567BE">
        <w:trPr>
          <w:tblCellSpacing w:w="0" w:type="dxa"/>
        </w:trPr>
        <w:tc>
          <w:tcPr>
            <w:tcW w:w="3960" w:type="dxa"/>
            <w:hideMark/>
          </w:tcPr>
          <w:p w:rsidR="0096135C" w:rsidRPr="0096135C" w:rsidRDefault="0096135C" w:rsidP="0096135C">
            <w:pPr>
              <w:spacing w:after="0" w:line="240" w:lineRule="auto"/>
              <w:rPr>
                <w:rFonts w:ascii="Cambria" w:hAnsi="Cambria"/>
              </w:rPr>
            </w:pPr>
            <w:r w:rsidRPr="0096135C">
              <w:rPr>
                <w:rFonts w:ascii="Cambria" w:hAnsi="Cambria"/>
              </w:rPr>
              <w:t>Kathie Kerler</w:t>
            </w:r>
          </w:p>
          <w:p w:rsidR="0096135C" w:rsidRPr="0096135C" w:rsidRDefault="0096135C" w:rsidP="0096135C">
            <w:pPr>
              <w:spacing w:after="0" w:line="240" w:lineRule="auto"/>
              <w:rPr>
                <w:rFonts w:ascii="Cambria" w:hAnsi="Cambria"/>
              </w:rPr>
            </w:pPr>
            <w:r w:rsidRPr="0096135C">
              <w:rPr>
                <w:rFonts w:ascii="Cambria" w:hAnsi="Cambria"/>
              </w:rPr>
              <w:t>4512 SW Ormandy Dr</w:t>
            </w:r>
          </w:p>
          <w:p w:rsidR="00B82D7C" w:rsidRDefault="0096135C" w:rsidP="0096135C">
            <w:pPr>
              <w:spacing w:after="0" w:line="240" w:lineRule="auto"/>
              <w:rPr>
                <w:rFonts w:ascii="Cambria" w:hAnsi="Cambria"/>
              </w:rPr>
            </w:pPr>
            <w:r w:rsidRPr="0096135C">
              <w:rPr>
                <w:rFonts w:ascii="Cambria" w:hAnsi="Cambria"/>
              </w:rPr>
              <w:t>Portland, OR 97221</w:t>
            </w:r>
          </w:p>
          <w:p w:rsidR="007C3376" w:rsidRPr="0096135C" w:rsidRDefault="007C3376" w:rsidP="0096135C">
            <w:pPr>
              <w:spacing w:after="0" w:line="240" w:lineRule="auto"/>
              <w:rPr>
                <w:rFonts w:ascii="Cambria" w:hAnsi="Cambria"/>
              </w:rPr>
            </w:pPr>
            <w:r w:rsidRPr="00610825">
              <w:rPr>
                <w:rFonts w:asciiTheme="majorHAnsi" w:eastAsia="Times New Roman" w:hAnsiTheme="majorHAnsi" w:cs="Times New Roman"/>
              </w:rPr>
              <w:t>Phone: 503 242 1643</w:t>
            </w:r>
          </w:p>
        </w:tc>
        <w:tc>
          <w:tcPr>
            <w:tcW w:w="3690" w:type="dxa"/>
            <w:noWrap/>
          </w:tcPr>
          <w:p w:rsidR="004D4C2A" w:rsidRPr="00610825" w:rsidRDefault="00CF0F1F" w:rsidP="004D4C2A">
            <w:pPr>
              <w:rPr>
                <w:rFonts w:asciiTheme="majorHAnsi" w:hAnsiTheme="majorHAnsi"/>
              </w:rPr>
            </w:pPr>
            <w:hyperlink r:id="rId67" w:tgtFrame="_blank" w:history="1">
              <w:r w:rsidR="004D4C2A" w:rsidRPr="00610825">
                <w:rPr>
                  <w:rStyle w:val="Hyperlink"/>
                  <w:rFonts w:asciiTheme="majorHAnsi" w:hAnsiTheme="majorHAnsi"/>
                </w:rPr>
                <w:t>kathie@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610825" w:rsidRDefault="00CF0F1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8" w:history="1">
              <w:r w:rsidR="00610825" w:rsidRPr="00610825">
                <w:rPr>
                  <w:rStyle w:val="Hyperlink"/>
                  <w:rFonts w:asciiTheme="majorHAnsi" w:hAnsiTheme="majorHAnsi"/>
                </w:rPr>
                <w:t>www.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8" w:name="PA"/>
      <w:bookmarkEnd w:id="28"/>
      <w:r w:rsidRPr="004D5ED7">
        <w:rPr>
          <w:rFonts w:asciiTheme="majorHAnsi" w:eastAsia="Times New Roman" w:hAnsiTheme="majorHAnsi" w:cs="Times New Roman"/>
          <w:i/>
          <w:iCs/>
        </w:rPr>
        <w:t>Pennsylva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53"/>
          <w:tblCellSpacing w:w="0" w:type="dxa"/>
        </w:trPr>
        <w:tc>
          <w:tcPr>
            <w:tcW w:w="4050" w:type="dxa"/>
            <w:hideMark/>
          </w:tcPr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tacy Koehler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147 N Fremont Ave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llevue, PA 15202</w:t>
            </w:r>
          </w:p>
          <w:p w:rsidR="00B82D7C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one: 610 357 9646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</w:r>
          </w:p>
        </w:tc>
        <w:tc>
          <w:tcPr>
            <w:tcW w:w="3600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9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CF0F1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0" w:history="1">
              <w:r w:rsidR="00EA021A" w:rsidRPr="00AE290E">
                <w:rPr>
                  <w:rStyle w:val="Hyperlink"/>
                  <w:rFonts w:asciiTheme="majorHAnsi" w:hAnsiTheme="majorHAnsi"/>
                </w:rPr>
                <w:t>www.quiltenendeavors.com</w:t>
              </w:r>
            </w:hyperlink>
          </w:p>
          <w:p w:rsidR="00EA021A" w:rsidRDefault="00EA021A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Phyllis Man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4 Carriage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1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mquilts2@msn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shd w:val="clear" w:color="auto" w:fill="auto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McCuea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1 Sylv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ania Dr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New Galilee, PA  161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lindamccuean@yahoo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9" w:name="RI"/>
      <w:bookmarkEnd w:id="29"/>
      <w:r w:rsidRPr="004D5ED7">
        <w:rPr>
          <w:rFonts w:asciiTheme="majorHAnsi" w:eastAsia="Times New Roman" w:hAnsiTheme="majorHAnsi" w:cs="Times New Roman"/>
          <w:i/>
          <w:iCs/>
        </w:rPr>
        <w:t>Rhode Is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E4111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proofErr w:type="gramStart"/>
            <w:r w:rsidRPr="004D5ED7">
              <w:rPr>
                <w:rFonts w:asciiTheme="majorHAnsi" w:eastAsia="Times New Roman" w:hAnsiTheme="majorHAnsi" w:cs="Times New Roman"/>
              </w:rPr>
              <w:t>Pat</w:t>
            </w:r>
            <w:r w:rsidR="00E4111C" w:rsidRPr="004D5ED7">
              <w:rPr>
                <w:rFonts w:asciiTheme="majorHAnsi" w:eastAsia="Times New Roman" w:hAnsiTheme="majorHAnsi" w:cs="Times New Roman"/>
              </w:rPr>
              <w:t xml:space="preserve">  H</w:t>
            </w:r>
            <w:r w:rsidRPr="004D5ED7">
              <w:rPr>
                <w:rFonts w:asciiTheme="majorHAnsi" w:eastAsia="Times New Roman" w:hAnsiTheme="majorHAnsi" w:cs="Times New Roman"/>
              </w:rPr>
              <w:t>arrison</w:t>
            </w:r>
            <w:proofErr w:type="gramEnd"/>
            <w:r w:rsidRPr="004D5ED7">
              <w:rPr>
                <w:rFonts w:asciiTheme="majorHAnsi" w:eastAsia="Times New Roman" w:hAnsiTheme="majorHAnsi" w:cs="Times New Roman"/>
              </w:rPr>
              <w:br/>
              <w:t>59 Reuben Brown L</w:t>
            </w:r>
            <w:r w:rsidR="0059506F">
              <w:rPr>
                <w:rFonts w:asciiTheme="majorHAnsi" w:eastAsia="Times New Roman" w:hAnsiTheme="majorHAnsi" w:cs="Times New Roman"/>
              </w:rPr>
              <w:t>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Exeter, RI  0282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2D1FA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1 667 0214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harrisoncj@verizon.net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4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oceanwavesqc.com</w:t>
              </w:r>
            </w:hyperlink>
          </w:p>
          <w:p w:rsidR="00EA021A" w:rsidRPr="004D5ED7" w:rsidRDefault="00EA021A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0" w:name="SC"/>
      <w:bookmarkStart w:id="31" w:name="TN"/>
      <w:bookmarkStart w:id="32" w:name="TX"/>
      <w:bookmarkEnd w:id="30"/>
      <w:bookmarkEnd w:id="31"/>
      <w:bookmarkEnd w:id="32"/>
      <w:r w:rsidRPr="004D5ED7">
        <w:rPr>
          <w:rFonts w:asciiTheme="majorHAnsi" w:eastAsia="Times New Roman" w:hAnsiTheme="majorHAnsi" w:cs="Times New Roman"/>
          <w:i/>
          <w:iCs/>
        </w:rPr>
        <w:t>Texas</w:t>
      </w:r>
    </w:p>
    <w:tbl>
      <w:tblPr>
        <w:tblW w:w="108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5"/>
        <w:gridCol w:w="5251"/>
        <w:gridCol w:w="2174"/>
      </w:tblGrid>
      <w:tr w:rsidR="00F31E53" w:rsidRPr="004D5ED7" w:rsidTr="00081575">
        <w:trPr>
          <w:gridAfter w:val="1"/>
          <w:wAfter w:w="2174" w:type="dxa"/>
          <w:trHeight w:val="1062"/>
          <w:tblCellSpacing w:w="0" w:type="dxa"/>
        </w:trPr>
        <w:tc>
          <w:tcPr>
            <w:tcW w:w="3375" w:type="dxa"/>
            <w:hideMark/>
          </w:tcPr>
          <w:p w:rsidR="00941224" w:rsidRPr="00941224" w:rsidRDefault="00B82D7C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eastAsia="Times New Roman" w:hAnsiTheme="majorHAnsi" w:cs="Times New Roman"/>
              </w:rPr>
              <w:t>Marilyn Hardy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>1600 Royal Oak Dr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>Tyler, TX  75703</w:t>
            </w:r>
          </w:p>
          <w:p w:rsidR="00941224" w:rsidRPr="00941224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hAnsiTheme="majorHAnsi"/>
              </w:rPr>
              <w:t xml:space="preserve">Phone: </w:t>
            </w:r>
            <w:hyperlink r:id="rId75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561 8407</w:t>
              </w:r>
            </w:hyperlink>
            <w:r w:rsidRPr="00941224">
              <w:rPr>
                <w:rFonts w:asciiTheme="majorHAnsi" w:hAnsiTheme="majorHAnsi"/>
              </w:rPr>
              <w:t>/</w:t>
            </w:r>
            <w:hyperlink r:id="rId76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372 1637</w:t>
              </w:r>
            </w:hyperlink>
          </w:p>
          <w:p w:rsidR="00941224" w:rsidRPr="004D5ED7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5251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7" w:history="1">
              <w:r w:rsidR="000C44F1" w:rsidRPr="000C44F1">
                <w:rPr>
                  <w:rStyle w:val="Hyperlink"/>
                  <w:rFonts w:asciiTheme="majorHAnsi" w:eastAsia="Times New Roman" w:hAnsiTheme="majorHAnsi" w:cs="Times New Roman"/>
                </w:rPr>
                <w:t>marilyn@hardyventures.com</w:t>
              </w:r>
            </w:hyperlink>
          </w:p>
        </w:tc>
      </w:tr>
      <w:tr w:rsidR="00F31E53" w:rsidRPr="004D5ED7" w:rsidTr="00081575">
        <w:trPr>
          <w:gridAfter w:val="1"/>
          <w:wAfter w:w="2174" w:type="dxa"/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Lecla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411 Overlook Pa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 Antoni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o, TX  78249-4147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210 680 3020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8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dequilts@sbcglobal.net</w:t>
              </w:r>
            </w:hyperlink>
            <w:r w:rsidR="00AC2609">
              <w:t xml:space="preserve">                             </w:t>
            </w:r>
            <w:hyperlink r:id="rId79" w:history="1">
              <w:r w:rsidR="00E45244" w:rsidRPr="00E45244">
                <w:rPr>
                  <w:rStyle w:val="Hyperlink"/>
                  <w:rFonts w:asciiTheme="majorHAnsi" w:hAnsiTheme="majorHAnsi"/>
                </w:rPr>
                <w:t>www.deleclair.com</w:t>
              </w:r>
            </w:hyperlink>
          </w:p>
        </w:tc>
      </w:tr>
      <w:tr w:rsidR="00F31E53" w:rsidRPr="004D5ED7" w:rsidTr="00081575">
        <w:trPr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onnie S Silb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101 Chamb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rlain C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Bryan, TX  77802-6040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79 776 0272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CF0F1F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80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connie@conniesilber.com</w:t>
              </w:r>
            </w:hyperlink>
          </w:p>
        </w:tc>
        <w:tc>
          <w:tcPr>
            <w:tcW w:w="2174" w:type="dxa"/>
            <w:noWrap/>
            <w:hideMark/>
          </w:tcPr>
          <w:p w:rsidR="00B82D7C" w:rsidRDefault="00CF0F1F" w:rsidP="00B82D7C">
            <w:pPr>
              <w:spacing w:after="0" w:line="240" w:lineRule="auto"/>
              <w:rPr>
                <w:rStyle w:val="Hyperlink"/>
                <w:rFonts w:asciiTheme="majorHAnsi" w:eastAsia="Times New Roman" w:hAnsiTheme="majorHAnsi" w:cs="Times New Roman"/>
              </w:rPr>
            </w:pPr>
            <w:hyperlink r:id="rId81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conniesilber.com</w:t>
              </w:r>
            </w:hyperlink>
          </w:p>
          <w:p w:rsidR="00EA021A" w:rsidRPr="004D5ED7" w:rsidRDefault="00EA021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081575">
        <w:trPr>
          <w:gridAfter w:val="1"/>
          <w:wAfter w:w="2174" w:type="dxa"/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erena Vrna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706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Brandywine Dr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Tyler, TX  75703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903 530 8445 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vrnak@ao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3" w:name="UT"/>
      <w:bookmarkStart w:id="34" w:name="VA"/>
      <w:bookmarkEnd w:id="33"/>
      <w:bookmarkEnd w:id="34"/>
      <w:r w:rsidRPr="004D5ED7">
        <w:rPr>
          <w:rFonts w:asciiTheme="majorHAnsi" w:eastAsia="Times New Roman" w:hAnsiTheme="majorHAnsi" w:cs="Times New Roman"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168 Fog Mountain C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Haymarket, VA  20169</w:t>
            </w:r>
          </w:p>
          <w:p w:rsidR="008A55FE" w:rsidRPr="004D5ED7" w:rsidRDefault="004D5ED7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4" w:history="1">
              <w:r w:rsidR="00B53F76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  <w:p w:rsidR="00B53F76" w:rsidRPr="004D5ED7" w:rsidRDefault="00B53F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riscilla B Godfrey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557FB8" w:rsidRPr="004D5ED7">
              <w:rPr>
                <w:rFonts w:asciiTheme="majorHAnsi" w:eastAsia="Times New Roman" w:hAnsiTheme="majorHAnsi" w:cs="Times New Roman"/>
              </w:rPr>
              <w:t>PO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 Box 25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Philomont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, VA 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20131-0252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5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godfreyblueridge@gmail.com</w:t>
              </w:r>
            </w:hyperlink>
          </w:p>
        </w:tc>
      </w:tr>
    </w:tbl>
    <w:p w:rsidR="00CF0F1F" w:rsidRDefault="00CF0F1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5" w:name="WA"/>
      <w:bookmarkEnd w:id="35"/>
    </w:p>
    <w:p w:rsidR="00CF0F1F" w:rsidRDefault="00CF0F1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CF0F1F" w:rsidRDefault="00CF0F1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Washingt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lizabeth Spannring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332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a Center, WA  98629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6" w:history="1">
              <w:r w:rsidR="00B82D7C" w:rsidRPr="00D154FC">
                <w:rPr>
                  <w:rStyle w:val="Hyperlink"/>
                  <w:rFonts w:asciiTheme="majorHAnsi" w:eastAsia="Times New Roman" w:hAnsiTheme="majorHAnsi" w:cs="Times New Roman"/>
                </w:rPr>
                <w:t>trapunto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6" w:name="DC"/>
      <w:bookmarkStart w:id="37" w:name="WV"/>
      <w:bookmarkEnd w:id="36"/>
      <w:bookmarkEnd w:id="37"/>
      <w:r w:rsidRPr="004D5ED7">
        <w:rPr>
          <w:rFonts w:asciiTheme="majorHAnsi" w:eastAsia="Times New Roman" w:hAnsiTheme="majorHAnsi" w:cs="Times New Roman"/>
          <w:i/>
          <w:iCs/>
        </w:rPr>
        <w:t>West 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ran Kordek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11CA3" w:rsidRPr="004D5ED7">
              <w:rPr>
                <w:rFonts w:asciiTheme="majorHAnsi" w:eastAsia="Times New Roman" w:hAnsiTheme="majorHAnsi" w:cs="Times New Roman"/>
              </w:rPr>
              <w:t>RR 1 Box 174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Elkins, WV  262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304 636 7973</w:t>
            </w:r>
          </w:p>
        </w:tc>
        <w:tc>
          <w:tcPr>
            <w:tcW w:w="3510" w:type="dxa"/>
            <w:noWrap/>
            <w:hideMark/>
          </w:tcPr>
          <w:p w:rsidR="00B82D7C" w:rsidRPr="00B53F76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7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B53F76" w:rsidRDefault="00CF0F1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88" w:history="1">
              <w:r w:rsidR="00B53F76" w:rsidRPr="00B53F76">
                <w:rPr>
                  <w:rStyle w:val="Hyperlink"/>
                  <w:rFonts w:asciiTheme="majorHAnsi" w:hAnsiTheme="majorHAnsi"/>
                </w:rPr>
                <w:t>www.subtleendeavors.com</w:t>
              </w:r>
            </w:hyperlink>
          </w:p>
          <w:p w:rsidR="00B53F76" w:rsidRPr="00B53F76" w:rsidRDefault="00B53F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B53F76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8" w:name="WI"/>
      <w:bookmarkEnd w:id="38"/>
      <w:r w:rsidRPr="004D5ED7">
        <w:rPr>
          <w:rFonts w:asciiTheme="majorHAnsi" w:eastAsia="Times New Roman" w:hAnsiTheme="majorHAnsi" w:cs="Times New Roman"/>
          <w:i/>
          <w:iCs/>
        </w:rPr>
        <w:t>Wisconsi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rol Butz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7541 Heron Pond D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9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carolbutzke@gmail.com</w:t>
              </w:r>
            </w:hyperlink>
          </w:p>
        </w:tc>
      </w:tr>
      <w:tr w:rsidR="00DE13BF" w:rsidRPr="004D5ED7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EE7491" w:rsidRDefault="00DE13BF" w:rsidP="00CF0F1F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bookmarkStart w:id="39" w:name="_GoBack"/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EE7491" w:rsidRDefault="00DE13BF" w:rsidP="00CF0F1F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reet</w:t>
            </w:r>
          </w:p>
          <w:p w:rsidR="00DE13BF" w:rsidRPr="00EE7491" w:rsidRDefault="00DE13BF" w:rsidP="00CF0F1F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DE13BF" w:rsidRPr="00EE7491" w:rsidRDefault="00EE7491" w:rsidP="00CF0F1F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DE13BF"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bookmarkEnd w:id="39"/>
          <w:p w:rsidR="00DE13BF" w:rsidRPr="00DE13BF" w:rsidRDefault="00DE13BF" w:rsidP="00DE13BF">
            <w:pPr>
              <w:spacing w:after="0"/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</w:p>
        </w:tc>
        <w:tc>
          <w:tcPr>
            <w:tcW w:w="7845" w:type="dxa"/>
            <w:noWrap/>
          </w:tcPr>
          <w:p w:rsidR="00DE13BF" w:rsidRDefault="00CF0F1F" w:rsidP="00DE13BF">
            <w:pPr>
              <w:spacing w:after="0"/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hyperlink r:id="rId90" w:history="1">
              <w:r w:rsidR="00DE13BF">
                <w:rPr>
                  <w:rStyle w:val="Hyperlink"/>
                  <w:rFonts w:ascii="Georgia" w:hAnsi="Georgia"/>
                  <w:sz w:val="20"/>
                  <w:szCs w:val="20"/>
                </w:rPr>
                <w:t>arainboth@gmail.com</w:t>
              </w:r>
            </w:hyperlink>
          </w:p>
          <w:p w:rsidR="00DE13BF" w:rsidRDefault="00DE13BF" w:rsidP="00B82D7C">
            <w:pPr>
              <w:spacing w:before="100" w:beforeAutospacing="1" w:after="100" w:afterAutospacing="1" w:line="240" w:lineRule="auto"/>
            </w:pPr>
          </w:p>
        </w:tc>
      </w:tr>
      <w:tr w:rsidR="00545817" w:rsidRPr="004D5ED7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W 72 N 370 Cedar Poin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edarburg, WI  53012-224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262 302 9264</w:t>
            </w:r>
          </w:p>
        </w:tc>
        <w:tc>
          <w:tcPr>
            <w:tcW w:w="7845" w:type="dxa"/>
            <w:noWrap/>
          </w:tcPr>
          <w:p w:rsidR="001E22C0" w:rsidRDefault="00CF0F1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1" w:history="1">
              <w:r w:rsidR="00545817" w:rsidRPr="00D81274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="00545817" w:rsidRPr="004D5ED7">
              <w:rPr>
                <w:rFonts w:asciiTheme="majorHAnsi" w:eastAsia="Times New Roman" w:hAnsiTheme="majorHAnsi" w:cs="Times New Roman"/>
              </w:rPr>
              <w:t xml:space="preserve">                     </w:t>
            </w:r>
            <w:r w:rsidR="00D81274">
              <w:rPr>
                <w:rFonts w:asciiTheme="majorHAnsi" w:eastAsia="Times New Roman" w:hAnsiTheme="majorHAnsi" w:cs="Times New Roman"/>
              </w:rPr>
              <w:t xml:space="preserve">        </w:t>
            </w:r>
            <w:hyperlink r:id="rId92" w:history="1">
              <w:r w:rsidR="001E22C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</w:p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40" w:name="WY"/>
      <w:bookmarkEnd w:id="40"/>
      <w:r w:rsidRPr="004D5ED7">
        <w:rPr>
          <w:rFonts w:asciiTheme="majorHAnsi" w:eastAsia="Times New Roman" w:hAnsiTheme="majorHAnsi" w:cs="Times New Roman"/>
          <w:i/>
          <w:iCs/>
        </w:rPr>
        <w:t>Wyoming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hy Lichtendah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67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 N Tolman Rd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owell, WY  82435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7 645 3366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CF0F1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3" w:history="1">
              <w:r w:rsidR="00742937">
                <w:rPr>
                  <w:rStyle w:val="Hyperlink"/>
                </w:rPr>
                <w:t>Kathylich@yahoo.com</w:t>
              </w:r>
            </w:hyperlink>
          </w:p>
        </w:tc>
      </w:tr>
    </w:tbl>
    <w:p w:rsidR="00DD5AD2" w:rsidRPr="004D5ED7" w:rsidRDefault="00DD5AD2">
      <w:pPr>
        <w:rPr>
          <w:rFonts w:asciiTheme="majorHAnsi" w:hAnsiTheme="majorHAnsi"/>
        </w:rPr>
      </w:pPr>
    </w:p>
    <w:p w:rsidR="004D5ED7" w:rsidRPr="004D5ED7" w:rsidRDefault="004D5ED7">
      <w:pPr>
        <w:rPr>
          <w:rFonts w:asciiTheme="majorHAnsi" w:hAnsiTheme="majorHAnsi"/>
        </w:rPr>
      </w:pPr>
    </w:p>
    <w:sectPr w:rsidR="004D5ED7" w:rsidRPr="004D5ED7" w:rsidSect="00F732CB">
      <w:pgSz w:w="12240" w:h="15840"/>
      <w:pgMar w:top="101" w:right="720" w:bottom="691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27DC7"/>
    <w:rsid w:val="0003495F"/>
    <w:rsid w:val="000567BE"/>
    <w:rsid w:val="00074E2B"/>
    <w:rsid w:val="00081575"/>
    <w:rsid w:val="0009725B"/>
    <w:rsid w:val="000A3BEC"/>
    <w:rsid w:val="000C44F1"/>
    <w:rsid w:val="000F6852"/>
    <w:rsid w:val="001221EB"/>
    <w:rsid w:val="001368B0"/>
    <w:rsid w:val="00150A10"/>
    <w:rsid w:val="00162902"/>
    <w:rsid w:val="001C55F1"/>
    <w:rsid w:val="001E22C0"/>
    <w:rsid w:val="002113B0"/>
    <w:rsid w:val="002244CE"/>
    <w:rsid w:val="00226530"/>
    <w:rsid w:val="0024165B"/>
    <w:rsid w:val="00245D49"/>
    <w:rsid w:val="002876F7"/>
    <w:rsid w:val="00291FFE"/>
    <w:rsid w:val="002A03CB"/>
    <w:rsid w:val="002C3096"/>
    <w:rsid w:val="002C4153"/>
    <w:rsid w:val="002D1FAC"/>
    <w:rsid w:val="00336B58"/>
    <w:rsid w:val="00356A53"/>
    <w:rsid w:val="00391870"/>
    <w:rsid w:val="003C09A9"/>
    <w:rsid w:val="00443F8F"/>
    <w:rsid w:val="00450D68"/>
    <w:rsid w:val="00471A26"/>
    <w:rsid w:val="004A2576"/>
    <w:rsid w:val="004D4C2A"/>
    <w:rsid w:val="004D5ED7"/>
    <w:rsid w:val="005229E3"/>
    <w:rsid w:val="00523C6E"/>
    <w:rsid w:val="0053757E"/>
    <w:rsid w:val="00545817"/>
    <w:rsid w:val="00555A5A"/>
    <w:rsid w:val="00557B87"/>
    <w:rsid w:val="00557FB8"/>
    <w:rsid w:val="00564FD7"/>
    <w:rsid w:val="0058308C"/>
    <w:rsid w:val="005858FB"/>
    <w:rsid w:val="00590EA2"/>
    <w:rsid w:val="0059506F"/>
    <w:rsid w:val="00597D4E"/>
    <w:rsid w:val="005A0634"/>
    <w:rsid w:val="005A4B26"/>
    <w:rsid w:val="005F4005"/>
    <w:rsid w:val="00601622"/>
    <w:rsid w:val="00610825"/>
    <w:rsid w:val="006326BE"/>
    <w:rsid w:val="00644616"/>
    <w:rsid w:val="00676742"/>
    <w:rsid w:val="00712862"/>
    <w:rsid w:val="00726BE2"/>
    <w:rsid w:val="00736FDF"/>
    <w:rsid w:val="00742937"/>
    <w:rsid w:val="007A62D5"/>
    <w:rsid w:val="007B66EB"/>
    <w:rsid w:val="007C3376"/>
    <w:rsid w:val="00811E90"/>
    <w:rsid w:val="00812E38"/>
    <w:rsid w:val="00852B0C"/>
    <w:rsid w:val="00855FB6"/>
    <w:rsid w:val="0087467E"/>
    <w:rsid w:val="00895E2D"/>
    <w:rsid w:val="008A35C8"/>
    <w:rsid w:val="008A55FE"/>
    <w:rsid w:val="008E0B7F"/>
    <w:rsid w:val="00911CA3"/>
    <w:rsid w:val="00927A89"/>
    <w:rsid w:val="009357EC"/>
    <w:rsid w:val="00941224"/>
    <w:rsid w:val="00952F7C"/>
    <w:rsid w:val="0096135C"/>
    <w:rsid w:val="00983604"/>
    <w:rsid w:val="009C67B0"/>
    <w:rsid w:val="009F21B8"/>
    <w:rsid w:val="00A10563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B00731"/>
    <w:rsid w:val="00B035F5"/>
    <w:rsid w:val="00B164B5"/>
    <w:rsid w:val="00B2656A"/>
    <w:rsid w:val="00B53F76"/>
    <w:rsid w:val="00B57BA8"/>
    <w:rsid w:val="00B82D7C"/>
    <w:rsid w:val="00C41E11"/>
    <w:rsid w:val="00C919BA"/>
    <w:rsid w:val="00C926E0"/>
    <w:rsid w:val="00CA1508"/>
    <w:rsid w:val="00CD11B6"/>
    <w:rsid w:val="00CF0F1F"/>
    <w:rsid w:val="00D10262"/>
    <w:rsid w:val="00D154FC"/>
    <w:rsid w:val="00D4503A"/>
    <w:rsid w:val="00D661E4"/>
    <w:rsid w:val="00D81274"/>
    <w:rsid w:val="00DD5AD2"/>
    <w:rsid w:val="00DE13BF"/>
    <w:rsid w:val="00DE41C6"/>
    <w:rsid w:val="00E278B3"/>
    <w:rsid w:val="00E4111C"/>
    <w:rsid w:val="00E45244"/>
    <w:rsid w:val="00E65D52"/>
    <w:rsid w:val="00E709A9"/>
    <w:rsid w:val="00E71F8A"/>
    <w:rsid w:val="00E832AC"/>
    <w:rsid w:val="00E85A63"/>
    <w:rsid w:val="00EA021A"/>
    <w:rsid w:val="00EA3B47"/>
    <w:rsid w:val="00EE569E"/>
    <w:rsid w:val="00EE7491"/>
    <w:rsid w:val="00F01EB5"/>
    <w:rsid w:val="00F31E53"/>
    <w:rsid w:val="00F41825"/>
    <w:rsid w:val="00F53B3A"/>
    <w:rsid w:val="00F542DB"/>
    <w:rsid w:val="00F732CB"/>
    <w:rsid w:val="00F758C3"/>
    <w:rsid w:val="00F9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4C26B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ljrasmussen.com" TargetMode="External"/><Relationship Id="rId18" Type="http://schemas.openxmlformats.org/officeDocument/2006/relationships/hyperlink" Target="mailto:quilterbev@gmail.com" TargetMode="External"/><Relationship Id="rId26" Type="http://schemas.openxmlformats.org/officeDocument/2006/relationships/hyperlink" Target="http://www.wiquiltjudge.com/" TargetMode="External"/><Relationship Id="rId39" Type="http://schemas.openxmlformats.org/officeDocument/2006/relationships/hyperlink" Target="mailto:bethpauley@gmail.com" TargetMode="External"/><Relationship Id="rId21" Type="http://schemas.openxmlformats.org/officeDocument/2006/relationships/hyperlink" Target="http://www.featheredstarquilts.com" TargetMode="External"/><Relationship Id="rId34" Type="http://schemas.openxmlformats.org/officeDocument/2006/relationships/hyperlink" Target="mailto:goins@mchsi.com" TargetMode="External"/><Relationship Id="rId42" Type="http://schemas.openxmlformats.org/officeDocument/2006/relationships/hyperlink" Target="mailto:m_walter@charter.net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file:///C:\Users\Pat's%20PC\AppData\Local\Temp\quiltstch@aol.com" TargetMode="External"/><Relationship Id="rId55" Type="http://schemas.openxmlformats.org/officeDocument/2006/relationships/hyperlink" Target="mailto:lorrainequilts@cs.com" TargetMode="External"/><Relationship Id="rId63" Type="http://schemas.openxmlformats.org/officeDocument/2006/relationships/hyperlink" Target="mailto:smareska@bex.net" TargetMode="External"/><Relationship Id="rId68" Type="http://schemas.openxmlformats.org/officeDocument/2006/relationships/hyperlink" Target="http://www.kathiekerler.com" TargetMode="External"/><Relationship Id="rId76" Type="http://schemas.openxmlformats.org/officeDocument/2006/relationships/hyperlink" Target="tel:903-372-1637" TargetMode="External"/><Relationship Id="rId84" Type="http://schemas.openxmlformats.org/officeDocument/2006/relationships/hyperlink" Target="http://www.beverlyfine.com" TargetMode="External"/><Relationship Id="rId89" Type="http://schemas.openxmlformats.org/officeDocument/2006/relationships/hyperlink" Target="mailto:carolbutzke@gmail.com" TargetMode="Externa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pmquilts2@msn.com" TargetMode="External"/><Relationship Id="rId92" Type="http://schemas.openxmlformats.org/officeDocument/2006/relationships/hyperlink" Target="http://www.wiquiltjudge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docsews@icloud.com" TargetMode="External"/><Relationship Id="rId29" Type="http://schemas.openxmlformats.org/officeDocument/2006/relationships/hyperlink" Target="http://www.mollywaddell.com" TargetMode="External"/><Relationship Id="rId11" Type="http://schemas.openxmlformats.org/officeDocument/2006/relationships/hyperlink" Target="http://www.andiperejda.com" TargetMode="External"/><Relationship Id="rId24" Type="http://schemas.openxmlformats.org/officeDocument/2006/relationships/hyperlink" Target="mailto:materialgirl@wi.rr.com" TargetMode="External"/><Relationship Id="rId32" Type="http://schemas.openxmlformats.org/officeDocument/2006/relationships/hyperlink" Target="mailto:cherrybasket@aol.com" TargetMode="External"/><Relationship Id="rId37" Type="http://schemas.openxmlformats.org/officeDocument/2006/relationships/hyperlink" Target="mailto:qltrstore@harlannet.com" TargetMode="External"/><Relationship Id="rId40" Type="http://schemas.openxmlformats.org/officeDocument/2006/relationships/hyperlink" Target="mailto:bjsquilts@gmail.com" TargetMode="External"/><Relationship Id="rId45" Type="http://schemas.openxmlformats.org/officeDocument/2006/relationships/hyperlink" Target="mailto:MarciaKnop@aol.com" TargetMode="External"/><Relationship Id="rId53" Type="http://schemas.openxmlformats.org/officeDocument/2006/relationships/hyperlink" Target="mailto:sldquilternj@optonline.net" TargetMode="External"/><Relationship Id="rId58" Type="http://schemas.openxmlformats.org/officeDocument/2006/relationships/hyperlink" Target="mailto:smurkin@triad.rr.com" TargetMode="External"/><Relationship Id="rId66" Type="http://schemas.openxmlformats.org/officeDocument/2006/relationships/hyperlink" Target="http://www.maryzesiger.com/" TargetMode="External"/><Relationship Id="rId74" Type="http://schemas.openxmlformats.org/officeDocument/2006/relationships/hyperlink" Target="http://www.oceanwavesqc.com" TargetMode="External"/><Relationship Id="rId79" Type="http://schemas.openxmlformats.org/officeDocument/2006/relationships/hyperlink" Target="http://www.deleclair.com" TargetMode="External"/><Relationship Id="rId87" Type="http://schemas.openxmlformats.org/officeDocument/2006/relationships/hyperlink" Target="mailto:kordekfran@gmail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luggenlinda@hotmail.com" TargetMode="External"/><Relationship Id="rId82" Type="http://schemas.openxmlformats.org/officeDocument/2006/relationships/hyperlink" Target="mailto:svrnak@aol.com" TargetMode="External"/><Relationship Id="rId90" Type="http://schemas.openxmlformats.org/officeDocument/2006/relationships/hyperlink" Target="mailto:arainboth@gmail.com" TargetMode="External"/><Relationship Id="rId95" Type="http://schemas.openxmlformats.org/officeDocument/2006/relationships/theme" Target="theme/theme1.xml"/><Relationship Id="rId19" Type="http://schemas.openxmlformats.org/officeDocument/2006/relationships/hyperlink" Target="http://www.beverlyfine.com" TargetMode="External"/><Relationship Id="rId14" Type="http://schemas.openxmlformats.org/officeDocument/2006/relationships/hyperlink" Target="mailto:castlerocker@att.net" TargetMode="External"/><Relationship Id="rId22" Type="http://schemas.openxmlformats.org/officeDocument/2006/relationships/hyperlink" Target="tel:262-366-3774" TargetMode="External"/><Relationship Id="rId27" Type="http://schemas.openxmlformats.org/officeDocument/2006/relationships/hyperlink" Target="mailto:stubbswd@gate.net" TargetMode="External"/><Relationship Id="rId30" Type="http://schemas.openxmlformats.org/officeDocument/2006/relationships/hyperlink" Target="http://www.mollywaddell.com/" TargetMode="External"/><Relationship Id="rId35" Type="http://schemas.openxmlformats.org/officeDocument/2006/relationships/hyperlink" Target="http://www.dorisgoins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burgequilt@windstream.net" TargetMode="External"/><Relationship Id="rId56" Type="http://schemas.openxmlformats.org/officeDocument/2006/relationships/hyperlink" Target="mailto:jqhall@earthlink.net" TargetMode="External"/><Relationship Id="rId64" Type="http://schemas.openxmlformats.org/officeDocument/2006/relationships/hyperlink" Target="mailto:lindascholten@yahoo.com" TargetMode="External"/><Relationship Id="rId69" Type="http://schemas.openxmlformats.org/officeDocument/2006/relationships/hyperlink" Target="mailto:skoequilt@aol.com" TargetMode="External"/><Relationship Id="rId77" Type="http://schemas.openxmlformats.org/officeDocument/2006/relationships/hyperlink" Target="mailto:marilyn@hardyventures.com" TargetMode="External"/><Relationship Id="rId8" Type="http://schemas.openxmlformats.org/officeDocument/2006/relationships/hyperlink" Target="mailto:kathieubank@gmail.com" TargetMode="External"/><Relationship Id="rId51" Type="http://schemas.openxmlformats.org/officeDocument/2006/relationships/hyperlink" Target="http://www.cindyerickson.com" TargetMode="External"/><Relationship Id="rId72" Type="http://schemas.openxmlformats.org/officeDocument/2006/relationships/hyperlink" Target="mailto:lindamccuean@yahoo.com" TargetMode="External"/><Relationship Id="rId80" Type="http://schemas.openxmlformats.org/officeDocument/2006/relationships/hyperlink" Target="mailto:connie@conniesilber.com" TargetMode="External"/><Relationship Id="rId85" Type="http://schemas.openxmlformats.org/officeDocument/2006/relationships/hyperlink" Target="mailto:godfreyblueridge@gmail.com" TargetMode="External"/><Relationship Id="rId93" Type="http://schemas.openxmlformats.org/officeDocument/2006/relationships/hyperlink" Target="mailto:Kathylich@yahoo.com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mailto:karen.blocher@gmail.com" TargetMode="External"/><Relationship Id="rId38" Type="http://schemas.openxmlformats.org/officeDocument/2006/relationships/hyperlink" Target="http://www.jenniferperkinsquilts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http://www.scottmurkin.com" TargetMode="External"/><Relationship Id="rId67" Type="http://schemas.openxmlformats.org/officeDocument/2006/relationships/hyperlink" Target="mailto:kathie@kathiekerler.com" TargetMode="External"/><Relationship Id="rId20" Type="http://schemas.openxmlformats.org/officeDocument/2006/relationships/hyperlink" Target="mailto:brenkal1@yahoo.com" TargetMode="External"/><Relationship Id="rId41" Type="http://schemas.openxmlformats.org/officeDocument/2006/relationships/hyperlink" Target="mailto:edwaquilt@aol.com" TargetMode="External"/><Relationship Id="rId54" Type="http://schemas.openxmlformats.org/officeDocument/2006/relationships/hyperlink" Target="mailto:lorrychwazik@gmail.com" TargetMode="External"/><Relationship Id="rId62" Type="http://schemas.openxmlformats.org/officeDocument/2006/relationships/hyperlink" Target="http://www.lindaluggen.com" TargetMode="External"/><Relationship Id="rId70" Type="http://schemas.openxmlformats.org/officeDocument/2006/relationships/hyperlink" Target="http://www.quiltenendeavors.com" TargetMode="External"/><Relationship Id="rId75" Type="http://schemas.openxmlformats.org/officeDocument/2006/relationships/hyperlink" Target="tel:903-561-8407" TargetMode="External"/><Relationship Id="rId83" Type="http://schemas.openxmlformats.org/officeDocument/2006/relationships/hyperlink" Target="mailto:quilterbev@gmail.com" TargetMode="External"/><Relationship Id="rId88" Type="http://schemas.openxmlformats.org/officeDocument/2006/relationships/hyperlink" Target="http://www.subtleendeavors.com" TargetMode="External"/><Relationship Id="rId91" Type="http://schemas.openxmlformats.org/officeDocument/2006/relationships/hyperlink" Target="mailto:materialgirl@wi.rr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drozrealwest@q.com" TargetMode="External"/><Relationship Id="rId23" Type="http://schemas.openxmlformats.org/officeDocument/2006/relationships/hyperlink" Target="mailto:willoway958@yahoo.com" TargetMode="External"/><Relationship Id="rId28" Type="http://schemas.openxmlformats.org/officeDocument/2006/relationships/hyperlink" Target="mailto:mwaddell555@gmail.com" TargetMode="External"/><Relationship Id="rId36" Type="http://schemas.openxmlformats.org/officeDocument/2006/relationships/hyperlink" Target="mailto:tulmaker91@gmail.com" TargetMode="External"/><Relationship Id="rId49" Type="http://schemas.openxmlformats.org/officeDocument/2006/relationships/hyperlink" Target="http://www.shellyburge.com" TargetMode="External"/><Relationship Id="rId57" Type="http://schemas.openxmlformats.org/officeDocument/2006/relationships/hyperlink" Target="http://www.janehallquilts.com" TargetMode="External"/><Relationship Id="rId10" Type="http://schemas.openxmlformats.org/officeDocument/2006/relationships/hyperlink" Target="mailto:apquilts@gmail.com" TargetMode="External"/><Relationship Id="rId31" Type="http://schemas.openxmlformats.org/officeDocument/2006/relationships/hyperlink" Target="mailto:madhere@bellsouth.net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maryderry@atlantic.net" TargetMode="External"/><Relationship Id="rId60" Type="http://schemas.openxmlformats.org/officeDocument/2006/relationships/hyperlink" Target="mailto:longlivegreensox@aol.com" TargetMode="External"/><Relationship Id="rId65" Type="http://schemas.openxmlformats.org/officeDocument/2006/relationships/hyperlink" Target="mailto:zesigerm@hotmail.com" TargetMode="External"/><Relationship Id="rId73" Type="http://schemas.openxmlformats.org/officeDocument/2006/relationships/hyperlink" Target="mailto:pharrisoncj@verizon.net" TargetMode="External"/><Relationship Id="rId78" Type="http://schemas.openxmlformats.org/officeDocument/2006/relationships/hyperlink" Target="mailto:dequilts@sbcglobal.net" TargetMode="External"/><Relationship Id="rId81" Type="http://schemas.openxmlformats.org/officeDocument/2006/relationships/hyperlink" Target="http://www.conniesilber.com" TargetMode="External"/><Relationship Id="rId86" Type="http://schemas.openxmlformats.org/officeDocument/2006/relationships/hyperlink" Target="mailto:trapunto@gmail.com" TargetMode="External"/><Relationship Id="rId94" Type="http://schemas.openxmlformats.org/officeDocument/2006/relationships/fontTable" Target="fontTable.xm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mailto:venshir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653</Words>
  <Characters>942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4</cp:revision>
  <dcterms:created xsi:type="dcterms:W3CDTF">2018-08-16T17:03:00Z</dcterms:created>
  <dcterms:modified xsi:type="dcterms:W3CDTF">2018-08-16T17:05:00Z</dcterms:modified>
</cp:coreProperties>
</file>